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0AC07" w14:textId="28B3839E" w:rsidR="00BA2A7B" w:rsidRPr="00BA2A7B" w:rsidRDefault="00DE04A8" w:rsidP="00BA2A7B">
      <w:pPr>
        <w:pBdr>
          <w:left w:val="double" w:sz="18" w:space="4" w:color="1F4E79"/>
        </w:pBdr>
        <w:spacing w:line="420" w:lineRule="exact"/>
        <w:rPr>
          <w:rFonts w:eastAsia="Times New Roman" w:cstheme="minorHAnsi"/>
          <w:caps/>
          <w:color w:val="395861" w:themeColor="text2"/>
          <w:kern w:val="28"/>
          <w:sz w:val="38"/>
          <w:szCs w:val="38"/>
          <w:lang w:eastAsia="ja-JP"/>
        </w:rPr>
      </w:pPr>
      <w:sdt>
        <w:sdtPr>
          <w:rPr>
            <w:rFonts w:eastAsia="Times New Roman" w:cstheme="minorHAnsi"/>
            <w:b/>
            <w:bCs/>
            <w:caps/>
            <w:color w:val="395861" w:themeColor="text2"/>
            <w:kern w:val="28"/>
            <w:sz w:val="38"/>
            <w:szCs w:val="38"/>
            <w:lang w:eastAsia="ja-JP"/>
          </w:rPr>
          <w:alias w:val="Enter your company name:"/>
          <w:tag w:val="Enter your company name:"/>
          <w:id w:val="1501239775"/>
          <w:placeholder>
            <w:docPart w:val="F62FCC4E39AC46A294EA095635EA2193"/>
          </w:placeholder>
          <w:dataBinding w:prefixMappings="xmlns:ns0='http://schemas.openxmlformats.org/officeDocument/2006/extended-properties' " w:xpath="/ns0:Properties[1]/ns0:Company[1]" w:storeItemID="{6668398D-A668-4E3E-A5EB-62B293D839F1}"/>
          <w15:appearance w15:val="hidden"/>
          <w:text w:multiLine="1"/>
        </w:sdtPr>
        <w:sdtEndPr/>
        <w:sdtContent>
          <w:r w:rsidR="00BA2A7B" w:rsidRPr="00223AC8">
            <w:rPr>
              <w:rFonts w:eastAsia="Times New Roman" w:cstheme="minorHAnsi"/>
              <w:b/>
              <w:bCs/>
              <w:caps/>
              <w:color w:val="395861" w:themeColor="text2"/>
              <w:kern w:val="28"/>
              <w:sz w:val="38"/>
              <w:szCs w:val="38"/>
              <w:lang w:eastAsia="ja-JP"/>
            </w:rPr>
            <w:t>Sales Meeting Agenda</w:t>
          </w:r>
        </w:sdtContent>
      </w:sdt>
      <w:r w:rsidR="00BA2A7B" w:rsidRPr="00BA2A7B">
        <w:rPr>
          <w:rFonts w:eastAsia="Times New Roman" w:cstheme="minorHAnsi"/>
          <w:caps/>
          <w:color w:val="395861" w:themeColor="text2"/>
          <w:kern w:val="28"/>
          <w:sz w:val="38"/>
          <w:szCs w:val="38"/>
          <w:lang w:eastAsia="ja-JP"/>
        </w:rPr>
        <w:br/>
      </w:r>
      <w:r w:rsidR="006A6027">
        <w:rPr>
          <w:rFonts w:eastAsia="Times New Roman" w:cstheme="minorHAnsi"/>
          <w:color w:val="395861" w:themeColor="text2"/>
          <w:kern w:val="28"/>
          <w:sz w:val="38"/>
          <w:szCs w:val="38"/>
          <w:lang w:eastAsia="ja-JP"/>
        </w:rPr>
        <w:t>February</w:t>
      </w:r>
      <w:r w:rsidR="00BA2A7B" w:rsidRPr="00223AC8">
        <w:rPr>
          <w:rFonts w:eastAsia="Times New Roman" w:cstheme="minorHAnsi"/>
          <w:color w:val="395861" w:themeColor="text2"/>
          <w:kern w:val="28"/>
          <w:sz w:val="38"/>
          <w:szCs w:val="38"/>
          <w:lang w:eastAsia="ja-JP"/>
        </w:rPr>
        <w:t xml:space="preserve"> 2022 (week </w:t>
      </w:r>
      <w:r w:rsidR="006A6027">
        <w:rPr>
          <w:rFonts w:eastAsia="Times New Roman" w:cstheme="minorHAnsi"/>
          <w:color w:val="395861" w:themeColor="text2"/>
          <w:kern w:val="28"/>
          <w:sz w:val="38"/>
          <w:szCs w:val="38"/>
          <w:lang w:eastAsia="ja-JP"/>
        </w:rPr>
        <w:t>4</w:t>
      </w:r>
      <w:r w:rsidR="00BA2A7B" w:rsidRPr="00223AC8">
        <w:rPr>
          <w:rFonts w:eastAsia="Times New Roman" w:cstheme="minorHAnsi"/>
          <w:color w:val="395861" w:themeColor="text2"/>
          <w:kern w:val="28"/>
          <w:sz w:val="38"/>
          <w:szCs w:val="38"/>
          <w:lang w:eastAsia="ja-JP"/>
        </w:rPr>
        <w:t>)</w:t>
      </w:r>
    </w:p>
    <w:p w14:paraId="6B7468AC" w14:textId="3A0DD21A" w:rsidR="00BA2A7B" w:rsidRPr="00BA2A7B" w:rsidRDefault="00BA2A7B" w:rsidP="00BA2A7B">
      <w:pPr>
        <w:numPr>
          <w:ilvl w:val="1"/>
          <w:numId w:val="0"/>
        </w:numPr>
        <w:pBdr>
          <w:left w:val="double" w:sz="18" w:space="4" w:color="1F4E79"/>
        </w:pBdr>
        <w:spacing w:before="80" w:after="160" w:line="280" w:lineRule="exact"/>
        <w:rPr>
          <w:rFonts w:eastAsia="Arial" w:cstheme="minorHAnsi"/>
          <w:b/>
          <w:bCs/>
          <w:color w:val="78A3B0" w:themeColor="text2" w:themeTint="99"/>
          <w:sz w:val="24"/>
          <w:szCs w:val="24"/>
          <w:lang w:eastAsia="ja-JP"/>
        </w:rPr>
      </w:pPr>
      <w:r w:rsidRPr="001E387F">
        <w:rPr>
          <w:rFonts w:eastAsia="Arial" w:cstheme="minorHAnsi"/>
          <w:b/>
          <w:bCs/>
          <w:color w:val="78A3B0" w:themeColor="text2" w:themeTint="99"/>
          <w:sz w:val="24"/>
          <w:szCs w:val="24"/>
          <w:lang w:eastAsia="ja-JP"/>
        </w:rPr>
        <w:t>Management Version</w:t>
      </w:r>
    </w:p>
    <w:p w14:paraId="36E7051B" w14:textId="22EC3894" w:rsidR="00BA2A7B" w:rsidRDefault="00BA2A7B" w:rsidP="00920A20">
      <w:pPr>
        <w:jc w:val="center"/>
      </w:pPr>
    </w:p>
    <w:p w14:paraId="5622AD85" w14:textId="63D130A0" w:rsidR="00920A20" w:rsidRPr="00223AC8" w:rsidRDefault="00223AC8" w:rsidP="00920A20">
      <w:pPr>
        <w:rPr>
          <w:i/>
          <w:iCs/>
        </w:rPr>
      </w:pPr>
      <w:r>
        <w:rPr>
          <w:i/>
          <w:iCs/>
        </w:rPr>
        <w:t xml:space="preserve">The theme for the first quarter is </w:t>
      </w:r>
      <w:r>
        <w:rPr>
          <w:b/>
          <w:bCs/>
          <w:i/>
          <w:iCs/>
        </w:rPr>
        <w:t>Sustainable Growth</w:t>
      </w:r>
      <w:r>
        <w:rPr>
          <w:i/>
          <w:iCs/>
        </w:rPr>
        <w:t xml:space="preserve">. </w:t>
      </w:r>
      <w:r w:rsidR="00C0251C">
        <w:rPr>
          <w:i/>
          <w:iCs/>
        </w:rPr>
        <w:t>During February, sales meetings will focus on client retention</w:t>
      </w:r>
      <w:r>
        <w:rPr>
          <w:i/>
          <w:iCs/>
        </w:rPr>
        <w:t xml:space="preserve">. The 15-minute learning sprint </w:t>
      </w:r>
      <w:r w:rsidR="00C0251C">
        <w:rPr>
          <w:i/>
          <w:iCs/>
        </w:rPr>
        <w:t>explores ways to create a superior</w:t>
      </w:r>
      <w:r w:rsidR="00532561">
        <w:rPr>
          <w:i/>
          <w:iCs/>
        </w:rPr>
        <w:t xml:space="preserve"> client experienc</w:t>
      </w:r>
      <w:r w:rsidR="00C0251C">
        <w:rPr>
          <w:i/>
          <w:iCs/>
        </w:rPr>
        <w:t>e</w:t>
      </w:r>
      <w:r w:rsidR="00C13413">
        <w:rPr>
          <w:i/>
          <w:iCs/>
        </w:rPr>
        <w:t>.</w:t>
      </w:r>
      <w:r w:rsidR="006A6027">
        <w:rPr>
          <w:i/>
          <w:iCs/>
        </w:rPr>
        <w:t xml:space="preserve"> Agents are encouraged to take notes on ideas that spark their interest. </w:t>
      </w:r>
      <w:r w:rsidR="00C13F0C">
        <w:rPr>
          <w:i/>
          <w:iCs/>
        </w:rPr>
        <w:t>Y</w:t>
      </w:r>
      <w:r w:rsidR="00C0251C">
        <w:rPr>
          <w:i/>
          <w:iCs/>
        </w:rPr>
        <w:t>ou wi</w:t>
      </w:r>
      <w:r w:rsidR="00C13F0C">
        <w:rPr>
          <w:i/>
          <w:iCs/>
        </w:rPr>
        <w:t>ll facilitate a brief brainstorming session following the video</w:t>
      </w:r>
      <w:r w:rsidR="006A6027">
        <w:rPr>
          <w:i/>
          <w:iCs/>
        </w:rPr>
        <w:t>.</w:t>
      </w:r>
    </w:p>
    <w:p w14:paraId="5195DE5D" w14:textId="77777777" w:rsidR="00223AC8" w:rsidRDefault="00223AC8" w:rsidP="00920A20"/>
    <w:p w14:paraId="08A0ECFC" w14:textId="2381F3D8" w:rsidR="00B115B6" w:rsidRDefault="00223AC8" w:rsidP="00B115B6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E3A203" wp14:editId="27F46C4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93A2897" w14:textId="5E047F5E" w:rsidR="00223AC8" w:rsidRPr="00223AC8" w:rsidRDefault="00223AC8" w:rsidP="00B115B6">
                            <w:pPr>
                              <w:rPr>
                                <w:b/>
                                <w:bCs/>
                              </w:rPr>
                            </w:pPr>
                            <w:r w:rsidRPr="00223AC8">
                              <w:rPr>
                                <w:b/>
                                <w:bCs/>
                              </w:rPr>
                              <w:t>ROOM SETUP</w:t>
                            </w:r>
                          </w:p>
                          <w:p w14:paraId="0733EF38" w14:textId="68AF3379" w:rsidR="00223AC8" w:rsidRDefault="00223AC8" w:rsidP="00B115B6">
                            <w:pPr>
                              <w:numPr>
                                <w:ilvl w:val="0"/>
                                <w:numId w:val="22"/>
                              </w:numPr>
                            </w:pPr>
                            <w:r>
                              <w:t xml:space="preserve">Dry erase board or flip chart </w:t>
                            </w:r>
                            <w:r w:rsidR="00C73E4B">
                              <w:t xml:space="preserve">and </w:t>
                            </w:r>
                            <w:r>
                              <w:t>markers</w:t>
                            </w:r>
                          </w:p>
                          <w:p w14:paraId="6E6CD9F5" w14:textId="245687E5" w:rsidR="00223AC8" w:rsidRDefault="00223AC8" w:rsidP="00600946">
                            <w:pPr>
                              <w:pStyle w:val="ListParagraph"/>
                              <w:numPr>
                                <w:ilvl w:val="1"/>
                                <w:numId w:val="22"/>
                              </w:numPr>
                            </w:pPr>
                            <w:r w:rsidRPr="00600946">
                              <w:t xml:space="preserve">Label an area “Parking Lot.” </w:t>
                            </w:r>
                          </w:p>
                          <w:p w14:paraId="60F2890F" w14:textId="0E241BC6" w:rsidR="00223AC8" w:rsidRDefault="00223AC8" w:rsidP="00600946">
                            <w:pPr>
                              <w:pStyle w:val="ListParagraph"/>
                              <w:numPr>
                                <w:ilvl w:val="1"/>
                                <w:numId w:val="22"/>
                              </w:numPr>
                            </w:pPr>
                            <w:r w:rsidRPr="00600946">
                              <w:t xml:space="preserve">When an agent brings up a question that needs more thought and time to respond to, add this item to the “Parking Lot.” </w:t>
                            </w:r>
                            <w:r w:rsidR="00426DE7">
                              <w:t>Discuss this item at the end of the meeting if time permits or at the</w:t>
                            </w:r>
                            <w:r w:rsidRPr="00600946">
                              <w:t xml:space="preserve"> next appropriate meeting.</w:t>
                            </w:r>
                          </w:p>
                          <w:p w14:paraId="5380E46E" w14:textId="5B92182C" w:rsidR="00223AC8" w:rsidRDefault="00223AC8" w:rsidP="0016287F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</w:pPr>
                            <w:r>
                              <w:t>Projector/TV</w:t>
                            </w:r>
                            <w:r w:rsidR="006A6027">
                              <w:t>/Audio</w:t>
                            </w:r>
                            <w:r>
                              <w:t xml:space="preserve"> for PowerPoint</w:t>
                            </w:r>
                            <w:r w:rsidR="006A6027">
                              <w:t xml:space="preserve"> and video</w:t>
                            </w:r>
                            <w:r>
                              <w:t xml:space="preserve"> </w:t>
                            </w:r>
                            <w:r w:rsidR="007A5F07">
                              <w:t>p</w:t>
                            </w:r>
                            <w:r>
                              <w:t>resentation</w:t>
                            </w:r>
                            <w:r w:rsidR="006A6027">
                              <w:t>s and internet connection (learning sprint leverages a YouTube video).</w:t>
                            </w:r>
                          </w:p>
                          <w:p w14:paraId="1D6229AC" w14:textId="59F7CD89" w:rsidR="006A6027" w:rsidRDefault="006A6027" w:rsidP="0016287F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</w:pPr>
                            <w:r>
                              <w:t>If possible, set up the room in a horseshoe style so that all attendees can view the screen, as well as interact with each other during brainstorming session.</w:t>
                            </w:r>
                          </w:p>
                          <w:p w14:paraId="1294DECF" w14:textId="68D006C4" w:rsidR="006A6027" w:rsidRDefault="006A6027" w:rsidP="0016287F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</w:pPr>
                            <w:r>
                              <w:t>Have upbeat music playing 15 minutes before start of meeting.</w:t>
                            </w:r>
                          </w:p>
                          <w:p w14:paraId="0FA08611" w14:textId="13084DD3" w:rsidR="004F1363" w:rsidRDefault="004F1363" w:rsidP="0016287F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</w:pPr>
                            <w:r>
                              <w:t xml:space="preserve">Agent Contest – post current agent point totals </w:t>
                            </w:r>
                          </w:p>
                          <w:p w14:paraId="20334AE8" w14:textId="77777777" w:rsidR="00223AC8" w:rsidRPr="0090300A" w:rsidRDefault="00223AC8" w:rsidP="00223AC8">
                            <w:pPr>
                              <w:rPr>
                                <w:u w:val="single"/>
                              </w:rPr>
                            </w:pPr>
                          </w:p>
                          <w:p w14:paraId="4C6543A0" w14:textId="734CFC97" w:rsidR="00223AC8" w:rsidRDefault="00223AC8" w:rsidP="00223AC8">
                            <w:pPr>
                              <w:rPr>
                                <w:b/>
                                <w:bCs/>
                              </w:rPr>
                            </w:pPr>
                            <w:r w:rsidRPr="0090300A">
                              <w:rPr>
                                <w:b/>
                                <w:bCs/>
                              </w:rPr>
                              <w:t>HANDOUTS</w:t>
                            </w:r>
                          </w:p>
                          <w:p w14:paraId="12687536" w14:textId="42570459" w:rsidR="00223AC8" w:rsidRDefault="00DE04A8" w:rsidP="00223AC8">
                            <w:pPr>
                              <w:numPr>
                                <w:ilvl w:val="0"/>
                                <w:numId w:val="22"/>
                              </w:numPr>
                            </w:pPr>
                            <w:hyperlink r:id="rId9" w:history="1">
                              <w:r w:rsidR="007A5F07" w:rsidRPr="007A5F07">
                                <w:rPr>
                                  <w:rStyle w:val="Hyperlink"/>
                                </w:rPr>
                                <w:t xml:space="preserve">Agent </w:t>
                              </w:r>
                              <w:r w:rsidR="00223AC8" w:rsidRPr="007A5F07">
                                <w:rPr>
                                  <w:rStyle w:val="Hyperlink"/>
                                </w:rPr>
                                <w:t>Agenda</w:t>
                              </w:r>
                            </w:hyperlink>
                            <w:r w:rsidR="00223AC8">
                              <w:t xml:space="preserve"> (can be distributed electronically to eliminate paper waste)</w:t>
                            </w:r>
                          </w:p>
                          <w:p w14:paraId="02AAD2A8" w14:textId="298533DA" w:rsidR="005E59BB" w:rsidRPr="0016287F" w:rsidRDefault="005E59BB" w:rsidP="005E59BB">
                            <w:pPr>
                              <w:numPr>
                                <w:ilvl w:val="0"/>
                                <w:numId w:val="22"/>
                              </w:numPr>
                            </w:pPr>
                            <w:hyperlink r:id="rId10" w:history="1">
                              <w:r w:rsidRPr="005E59BB">
                                <w:rPr>
                                  <w:rStyle w:val="Hyperlink"/>
                                </w:rPr>
                                <w:t>Customer Experience Worksheet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7E3A203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0;width:2in;height:2in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" filled="f" strokeweight=".5pt">
                <v:textbox style="mso-fit-shape-to-text:t">
                  <w:txbxContent>
                    <w:p w14:paraId="393A2897" w14:textId="5E047F5E" w:rsidR="00223AC8" w:rsidRPr="00223AC8" w:rsidRDefault="00223AC8" w:rsidP="00B115B6">
                      <w:pPr>
                        <w:rPr>
                          <w:b/>
                          <w:bCs/>
                        </w:rPr>
                      </w:pPr>
                      <w:r w:rsidRPr="00223AC8">
                        <w:rPr>
                          <w:b/>
                          <w:bCs/>
                        </w:rPr>
                        <w:t>ROOM SETUP</w:t>
                      </w:r>
                    </w:p>
                    <w:p w14:paraId="0733EF38" w14:textId="68AF3379" w:rsidR="00223AC8" w:rsidRDefault="00223AC8" w:rsidP="00B115B6">
                      <w:pPr>
                        <w:numPr>
                          <w:ilvl w:val="0"/>
                          <w:numId w:val="22"/>
                        </w:numPr>
                      </w:pPr>
                      <w:r>
                        <w:t xml:space="preserve">Dry erase board or flip chart </w:t>
                      </w:r>
                      <w:r w:rsidR="00C73E4B">
                        <w:t xml:space="preserve">and </w:t>
                      </w:r>
                      <w:r>
                        <w:t>markers</w:t>
                      </w:r>
                    </w:p>
                    <w:p w14:paraId="6E6CD9F5" w14:textId="245687E5" w:rsidR="00223AC8" w:rsidRDefault="00223AC8" w:rsidP="00600946">
                      <w:pPr>
                        <w:pStyle w:val="ListParagraph"/>
                        <w:numPr>
                          <w:ilvl w:val="1"/>
                          <w:numId w:val="22"/>
                        </w:numPr>
                      </w:pPr>
                      <w:r w:rsidRPr="00600946">
                        <w:t xml:space="preserve">Label an area “Parking Lot.” </w:t>
                      </w:r>
                    </w:p>
                    <w:p w14:paraId="60F2890F" w14:textId="0E241BC6" w:rsidR="00223AC8" w:rsidRDefault="00223AC8" w:rsidP="00600946">
                      <w:pPr>
                        <w:pStyle w:val="ListParagraph"/>
                        <w:numPr>
                          <w:ilvl w:val="1"/>
                          <w:numId w:val="22"/>
                        </w:numPr>
                      </w:pPr>
                      <w:r w:rsidRPr="00600946">
                        <w:t xml:space="preserve">When an agent brings up a question that needs more thought and time to respond to, add this item to the “Parking Lot.” </w:t>
                      </w:r>
                      <w:r w:rsidR="00426DE7">
                        <w:t>Discuss this item at the end of the meeting if time permits or at the</w:t>
                      </w:r>
                      <w:r w:rsidRPr="00600946">
                        <w:t xml:space="preserve"> next appropriate meeting.</w:t>
                      </w:r>
                    </w:p>
                    <w:p w14:paraId="5380E46E" w14:textId="5B92182C" w:rsidR="00223AC8" w:rsidRDefault="00223AC8" w:rsidP="0016287F">
                      <w:pPr>
                        <w:pStyle w:val="ListParagraph"/>
                        <w:numPr>
                          <w:ilvl w:val="0"/>
                          <w:numId w:val="22"/>
                        </w:numPr>
                      </w:pPr>
                      <w:r>
                        <w:t>Projector/TV</w:t>
                      </w:r>
                      <w:r w:rsidR="006A6027">
                        <w:t>/Audio</w:t>
                      </w:r>
                      <w:r>
                        <w:t xml:space="preserve"> for PowerPoint</w:t>
                      </w:r>
                      <w:r w:rsidR="006A6027">
                        <w:t xml:space="preserve"> and video</w:t>
                      </w:r>
                      <w:r>
                        <w:t xml:space="preserve"> </w:t>
                      </w:r>
                      <w:r w:rsidR="007A5F07">
                        <w:t>p</w:t>
                      </w:r>
                      <w:r>
                        <w:t>resentation</w:t>
                      </w:r>
                      <w:r w:rsidR="006A6027">
                        <w:t>s and internet connection (learning sprint leverages a YouTube video).</w:t>
                      </w:r>
                    </w:p>
                    <w:p w14:paraId="1D6229AC" w14:textId="59F7CD89" w:rsidR="006A6027" w:rsidRDefault="006A6027" w:rsidP="0016287F">
                      <w:pPr>
                        <w:pStyle w:val="ListParagraph"/>
                        <w:numPr>
                          <w:ilvl w:val="0"/>
                          <w:numId w:val="22"/>
                        </w:numPr>
                      </w:pPr>
                      <w:r>
                        <w:t>If possible, set up the room in a horseshoe style so that all attendees can view the screen, as well as interact with each other during brainstorming session.</w:t>
                      </w:r>
                    </w:p>
                    <w:p w14:paraId="1294DECF" w14:textId="68D006C4" w:rsidR="006A6027" w:rsidRDefault="006A6027" w:rsidP="0016287F">
                      <w:pPr>
                        <w:pStyle w:val="ListParagraph"/>
                        <w:numPr>
                          <w:ilvl w:val="0"/>
                          <w:numId w:val="22"/>
                        </w:numPr>
                      </w:pPr>
                      <w:r>
                        <w:t>Have upbeat music playing 15 minutes before start of meeting.</w:t>
                      </w:r>
                    </w:p>
                    <w:p w14:paraId="0FA08611" w14:textId="13084DD3" w:rsidR="004F1363" w:rsidRDefault="004F1363" w:rsidP="0016287F">
                      <w:pPr>
                        <w:pStyle w:val="ListParagraph"/>
                        <w:numPr>
                          <w:ilvl w:val="0"/>
                          <w:numId w:val="22"/>
                        </w:numPr>
                      </w:pPr>
                      <w:r>
                        <w:t xml:space="preserve">Agent Contest – post current agent point totals </w:t>
                      </w:r>
                    </w:p>
                    <w:p w14:paraId="20334AE8" w14:textId="77777777" w:rsidR="00223AC8" w:rsidRPr="0090300A" w:rsidRDefault="00223AC8" w:rsidP="00223AC8">
                      <w:pPr>
                        <w:rPr>
                          <w:u w:val="single"/>
                        </w:rPr>
                      </w:pPr>
                    </w:p>
                    <w:p w14:paraId="4C6543A0" w14:textId="734CFC97" w:rsidR="00223AC8" w:rsidRDefault="00223AC8" w:rsidP="00223AC8">
                      <w:pPr>
                        <w:rPr>
                          <w:b/>
                          <w:bCs/>
                        </w:rPr>
                      </w:pPr>
                      <w:r w:rsidRPr="0090300A">
                        <w:rPr>
                          <w:b/>
                          <w:bCs/>
                        </w:rPr>
                        <w:t>HANDOUTS</w:t>
                      </w:r>
                    </w:p>
                    <w:p w14:paraId="12687536" w14:textId="42570459" w:rsidR="00223AC8" w:rsidRDefault="00DE04A8" w:rsidP="00223AC8">
                      <w:pPr>
                        <w:numPr>
                          <w:ilvl w:val="0"/>
                          <w:numId w:val="22"/>
                        </w:numPr>
                      </w:pPr>
                      <w:hyperlink r:id="rId11" w:history="1">
                        <w:r w:rsidR="007A5F07" w:rsidRPr="007A5F07">
                          <w:rPr>
                            <w:rStyle w:val="Hyperlink"/>
                          </w:rPr>
                          <w:t xml:space="preserve">Agent </w:t>
                        </w:r>
                        <w:r w:rsidR="00223AC8" w:rsidRPr="007A5F07">
                          <w:rPr>
                            <w:rStyle w:val="Hyperlink"/>
                          </w:rPr>
                          <w:t>Agenda</w:t>
                        </w:r>
                      </w:hyperlink>
                      <w:r w:rsidR="00223AC8">
                        <w:t xml:space="preserve"> (can be distributed electronically to eliminate paper waste)</w:t>
                      </w:r>
                    </w:p>
                    <w:p w14:paraId="02AAD2A8" w14:textId="298533DA" w:rsidR="005E59BB" w:rsidRPr="0016287F" w:rsidRDefault="005E59BB" w:rsidP="005E59BB">
                      <w:pPr>
                        <w:numPr>
                          <w:ilvl w:val="0"/>
                          <w:numId w:val="22"/>
                        </w:numPr>
                      </w:pPr>
                      <w:hyperlink r:id="rId12" w:history="1">
                        <w:r w:rsidRPr="005E59BB">
                          <w:rPr>
                            <w:rStyle w:val="Hyperlink"/>
                          </w:rPr>
                          <w:t>Customer Experience Worksheet</w:t>
                        </w:r>
                      </w:hyperlink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4816B13" w14:textId="7E8F9AC7" w:rsidR="00894D9B" w:rsidRPr="00223AC8" w:rsidRDefault="00223AC8" w:rsidP="00920A20">
      <w:pPr>
        <w:rPr>
          <w:b/>
          <w:bCs/>
        </w:rPr>
      </w:pPr>
      <w:r w:rsidRPr="00223AC8">
        <w:rPr>
          <w:b/>
          <w:bCs/>
        </w:rPr>
        <w:t>AGENDA</w:t>
      </w:r>
    </w:p>
    <w:p w14:paraId="26817799" w14:textId="77777777" w:rsidR="00223AC8" w:rsidRDefault="00223AC8" w:rsidP="00920A20"/>
    <w:p w14:paraId="7D952D38" w14:textId="39D7C759" w:rsidR="00814DFD" w:rsidRDefault="00920A20" w:rsidP="00814DFD">
      <w:pPr>
        <w:numPr>
          <w:ilvl w:val="0"/>
          <w:numId w:val="9"/>
        </w:numPr>
      </w:pPr>
      <w:r>
        <w:t>Welcome</w:t>
      </w:r>
      <w:r w:rsidR="00814DFD">
        <w:t xml:space="preserve"> </w:t>
      </w:r>
      <w:r w:rsidR="005F0EF4" w:rsidRPr="0064464D">
        <w:rPr>
          <w:color w:val="FF0000"/>
        </w:rPr>
        <w:t>(</w:t>
      </w:r>
      <w:r w:rsidR="00AE3AE6">
        <w:rPr>
          <w:color w:val="FF0000"/>
        </w:rPr>
        <w:t>5</w:t>
      </w:r>
      <w:r w:rsidR="005F0EF4" w:rsidRPr="0064464D">
        <w:rPr>
          <w:color w:val="FF0000"/>
        </w:rPr>
        <w:t xml:space="preserve"> minutes)</w:t>
      </w:r>
    </w:p>
    <w:p w14:paraId="72D9E32F" w14:textId="1BED89EF" w:rsidR="00814DFD" w:rsidRDefault="00814DFD" w:rsidP="00814DFD">
      <w:pPr>
        <w:numPr>
          <w:ilvl w:val="1"/>
          <w:numId w:val="9"/>
        </w:numPr>
      </w:pPr>
      <w:r>
        <w:t>Introduction of n</w:t>
      </w:r>
      <w:r w:rsidR="003C0460">
        <w:t>ew agents and staff</w:t>
      </w:r>
      <w:r w:rsidRPr="00814DFD">
        <w:t xml:space="preserve"> </w:t>
      </w:r>
    </w:p>
    <w:tbl>
      <w:tblPr>
        <w:tblStyle w:val="TipTable"/>
        <w:tblpPr w:leftFromText="180" w:rightFromText="180" w:vertAnchor="text" w:horzAnchor="margin" w:tblpY="371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223AC8" w:rsidRPr="00F74CB2" w14:paraId="008719F3" w14:textId="77777777" w:rsidTr="00C025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7E545083" w14:textId="77777777" w:rsidR="00223AC8" w:rsidRPr="00F74CB2" w:rsidRDefault="00223AC8" w:rsidP="00223AC8">
            <w:pPr>
              <w:rPr>
                <w:sz w:val="22"/>
                <w:szCs w:val="22"/>
              </w:rPr>
            </w:pPr>
            <w:r w:rsidRPr="00F74CB2">
              <w:rPr>
                <w:noProof/>
              </w:rPr>
              <w:drawing>
                <wp:inline distT="0" distB="0" distL="0" distR="0" wp14:anchorId="59FB4137" wp14:editId="3FF05F8C">
                  <wp:extent cx="327241" cy="327241"/>
                  <wp:effectExtent l="0" t="0" r="0" b="0"/>
                  <wp:docPr id="35" name="Graphic 35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</w:tcPr>
          <w:p w14:paraId="03A1B0E6" w14:textId="77777777" w:rsidR="00223AC8" w:rsidRPr="00AE3AE6" w:rsidRDefault="00223AC8" w:rsidP="00223A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auto"/>
                <w:sz w:val="22"/>
                <w:szCs w:val="22"/>
              </w:rPr>
            </w:pPr>
            <w:r w:rsidRPr="00AE3AE6">
              <w:rPr>
                <w:i/>
                <w:iCs/>
                <w:color w:val="auto"/>
                <w:sz w:val="22"/>
                <w:szCs w:val="22"/>
              </w:rPr>
              <w:t>Start your meeting off on a positive note.</w:t>
            </w:r>
          </w:p>
          <w:p w14:paraId="6D0C0C0B" w14:textId="2619D44B" w:rsidR="00223AC8" w:rsidRPr="007A5F07" w:rsidRDefault="00223AC8" w:rsidP="00223AC8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7A5F07">
              <w:rPr>
                <w:color w:val="auto"/>
                <w:sz w:val="22"/>
                <w:szCs w:val="22"/>
              </w:rPr>
              <w:t>Ask agents to share their good news. These quick updates can be personal or professional.</w:t>
            </w:r>
          </w:p>
          <w:p w14:paraId="103FF42D" w14:textId="39FF2E7F" w:rsidR="00223AC8" w:rsidRPr="007A5F07" w:rsidRDefault="00223AC8" w:rsidP="007A5F07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7A5F07">
              <w:rPr>
                <w:color w:val="auto"/>
                <w:sz w:val="22"/>
                <w:szCs w:val="22"/>
              </w:rPr>
              <w:t xml:space="preserve">Agent recognition: publicly acknowledge milestones such as </w:t>
            </w:r>
            <w:r w:rsidR="00426DE7">
              <w:rPr>
                <w:color w:val="auto"/>
                <w:sz w:val="22"/>
                <w:szCs w:val="22"/>
              </w:rPr>
              <w:t xml:space="preserve">a </w:t>
            </w:r>
            <w:r w:rsidRPr="007A5F07">
              <w:rPr>
                <w:color w:val="auto"/>
                <w:sz w:val="22"/>
                <w:szCs w:val="22"/>
              </w:rPr>
              <w:t xml:space="preserve">work anniversary, birthday, first listing, first under contract, first closing, production milestone, </w:t>
            </w:r>
            <w:r w:rsidR="00AE3AE6" w:rsidRPr="007A5F07">
              <w:rPr>
                <w:color w:val="auto"/>
                <w:sz w:val="22"/>
                <w:szCs w:val="22"/>
              </w:rPr>
              <w:t xml:space="preserve">etc. </w:t>
            </w:r>
            <w:r w:rsidR="00C0251C">
              <w:rPr>
                <w:color w:val="auto"/>
                <w:sz w:val="22"/>
                <w:szCs w:val="22"/>
              </w:rPr>
              <w:t xml:space="preserve">              </w:t>
            </w:r>
            <w:r w:rsidRPr="007A5F07">
              <w:rPr>
                <w:sz w:val="22"/>
                <w:szCs w:val="22"/>
              </w:rPr>
              <w:t xml:space="preserve">Be sure to give equal “shine time” </w:t>
            </w:r>
            <w:r w:rsidR="00C73E4B">
              <w:rPr>
                <w:sz w:val="22"/>
                <w:szCs w:val="22"/>
              </w:rPr>
              <w:t>to</w:t>
            </w:r>
            <w:r w:rsidRPr="007A5F07">
              <w:rPr>
                <w:sz w:val="22"/>
                <w:szCs w:val="22"/>
              </w:rPr>
              <w:t xml:space="preserve"> all agents.</w:t>
            </w:r>
          </w:p>
        </w:tc>
      </w:tr>
    </w:tbl>
    <w:p w14:paraId="452BBDFC" w14:textId="213E8873" w:rsidR="005F0EF4" w:rsidRDefault="005F0EF4" w:rsidP="00814DFD">
      <w:pPr>
        <w:numPr>
          <w:ilvl w:val="1"/>
          <w:numId w:val="9"/>
        </w:numPr>
      </w:pPr>
      <w:r>
        <w:t xml:space="preserve">Good news </w:t>
      </w:r>
    </w:p>
    <w:p w14:paraId="13FCBB24" w14:textId="38497381" w:rsidR="00814DFD" w:rsidRPr="00814DFD" w:rsidRDefault="00814DFD" w:rsidP="00814DFD">
      <w:pPr>
        <w:numPr>
          <w:ilvl w:val="1"/>
          <w:numId w:val="9"/>
        </w:numPr>
      </w:pPr>
      <w:r>
        <w:t>General</w:t>
      </w:r>
      <w:r w:rsidRPr="00814DFD">
        <w:t xml:space="preserve"> </w:t>
      </w:r>
      <w:r>
        <w:t xml:space="preserve">&amp; </w:t>
      </w:r>
      <w:r w:rsidR="00B34B10">
        <w:t>c</w:t>
      </w:r>
      <w:r>
        <w:t xml:space="preserve">ommunity </w:t>
      </w:r>
      <w:r w:rsidR="00B34B10">
        <w:t>s</w:t>
      </w:r>
      <w:r>
        <w:t xml:space="preserve">ervice </w:t>
      </w:r>
      <w:r w:rsidR="00B34B10">
        <w:t>a</w:t>
      </w:r>
      <w:r w:rsidRPr="00814DFD">
        <w:t>nnouncements</w:t>
      </w:r>
    </w:p>
    <w:p w14:paraId="26462635" w14:textId="716D7808" w:rsidR="00814DFD" w:rsidRDefault="00814DFD" w:rsidP="00814DFD">
      <w:pPr>
        <w:ind w:left="720"/>
      </w:pPr>
    </w:p>
    <w:p w14:paraId="2BDD1FE6" w14:textId="0604D011" w:rsidR="00814DFD" w:rsidRDefault="00814DFD" w:rsidP="00814DFD">
      <w:pPr>
        <w:numPr>
          <w:ilvl w:val="0"/>
          <w:numId w:val="9"/>
        </w:numPr>
      </w:pPr>
      <w:r>
        <w:t>Company Updates</w:t>
      </w:r>
      <w:r w:rsidR="005F0EF4">
        <w:t xml:space="preserve"> </w:t>
      </w:r>
      <w:r w:rsidR="0064464D" w:rsidRPr="0064464D">
        <w:rPr>
          <w:color w:val="FF0000"/>
        </w:rPr>
        <w:t>(</w:t>
      </w:r>
      <w:r w:rsidR="00AE3AE6">
        <w:rPr>
          <w:color w:val="FF0000"/>
        </w:rPr>
        <w:t>5</w:t>
      </w:r>
      <w:r w:rsidR="0064464D" w:rsidRPr="0064464D">
        <w:rPr>
          <w:color w:val="FF0000"/>
        </w:rPr>
        <w:t xml:space="preserve"> minutes)</w:t>
      </w:r>
    </w:p>
    <w:p w14:paraId="7B06A4B5" w14:textId="77777777" w:rsidR="00814DFD" w:rsidRDefault="00814DFD" w:rsidP="00814DFD">
      <w:pPr>
        <w:numPr>
          <w:ilvl w:val="1"/>
          <w:numId w:val="9"/>
        </w:numPr>
      </w:pPr>
      <w:r>
        <w:t xml:space="preserve">New company listings and buyer needs </w:t>
      </w:r>
    </w:p>
    <w:p w14:paraId="3746F1E3" w14:textId="06ACC98C" w:rsidR="00814DFD" w:rsidRDefault="00814DFD" w:rsidP="00814DFD">
      <w:pPr>
        <w:numPr>
          <w:ilvl w:val="1"/>
          <w:numId w:val="9"/>
        </w:numPr>
      </w:pPr>
      <w:r>
        <w:t>Company Initiatives</w:t>
      </w:r>
      <w:r w:rsidRPr="000C0595">
        <w:t xml:space="preserve"> (company-specific updates or topics you deem appropriate)</w:t>
      </w:r>
    </w:p>
    <w:p w14:paraId="1A6E5189" w14:textId="3525680B" w:rsidR="00814DFD" w:rsidRDefault="001F1A36" w:rsidP="00223AC8">
      <w:pPr>
        <w:numPr>
          <w:ilvl w:val="1"/>
          <w:numId w:val="9"/>
        </w:numPr>
      </w:pPr>
      <w:r>
        <w:t xml:space="preserve">“Parking Lot” items from previous meetings </w:t>
      </w:r>
    </w:p>
    <w:p w14:paraId="41F3E025" w14:textId="77777777" w:rsidR="005E59BB" w:rsidRDefault="005E59BB" w:rsidP="005E59BB">
      <w:pPr>
        <w:numPr>
          <w:ilvl w:val="0"/>
          <w:numId w:val="9"/>
        </w:numPr>
      </w:pPr>
      <w:r>
        <w:lastRenderedPageBreak/>
        <w:t xml:space="preserve">Contest Updates </w:t>
      </w:r>
      <w:r w:rsidRPr="00BE059A">
        <w:rPr>
          <w:color w:val="FF0000"/>
        </w:rPr>
        <w:t>(2 minutes)</w:t>
      </w:r>
    </w:p>
    <w:p w14:paraId="43EAB180" w14:textId="77777777" w:rsidR="005E59BB" w:rsidRDefault="005E59BB" w:rsidP="005E59BB">
      <w:pPr>
        <w:numPr>
          <w:ilvl w:val="1"/>
          <w:numId w:val="9"/>
        </w:numPr>
      </w:pPr>
      <w:r>
        <w:t>R</w:t>
      </w:r>
      <w:r w:rsidRPr="004B04C2">
        <w:t xml:space="preserve">ecognize achievements made during the contest. </w:t>
      </w:r>
    </w:p>
    <w:p w14:paraId="1DA84EF9" w14:textId="77777777" w:rsidR="005E59BB" w:rsidRPr="004B04C2" w:rsidRDefault="005E59BB" w:rsidP="005E59BB">
      <w:pPr>
        <w:numPr>
          <w:ilvl w:val="1"/>
          <w:numId w:val="9"/>
        </w:numPr>
      </w:pPr>
      <w:r w:rsidRPr="004B04C2">
        <w:t>Remind agents to turn in their point sheets on the stated day each week.</w:t>
      </w:r>
    </w:p>
    <w:p w14:paraId="6FA28326" w14:textId="77777777" w:rsidR="00814DFD" w:rsidRDefault="00814DFD" w:rsidP="00814DFD">
      <w:pPr>
        <w:ind w:left="360"/>
      </w:pPr>
    </w:p>
    <w:p w14:paraId="1F808E1C" w14:textId="7C04664C" w:rsidR="00A34C6A" w:rsidRDefault="00A34C6A" w:rsidP="00A34C6A">
      <w:pPr>
        <w:numPr>
          <w:ilvl w:val="0"/>
          <w:numId w:val="9"/>
        </w:numPr>
      </w:pPr>
      <w:r>
        <w:t xml:space="preserve">Marketing </w:t>
      </w:r>
      <w:r w:rsidR="0064464D">
        <w:t>U</w:t>
      </w:r>
      <w:r>
        <w:t>pdate</w:t>
      </w:r>
      <w:r w:rsidR="0064464D">
        <w:t>s</w:t>
      </w:r>
      <w:r w:rsidR="005F0EF4">
        <w:t xml:space="preserve"> </w:t>
      </w:r>
      <w:r w:rsidR="0064464D" w:rsidRPr="0064464D">
        <w:rPr>
          <w:color w:val="FF0000"/>
        </w:rPr>
        <w:t>(</w:t>
      </w:r>
      <w:r w:rsidR="0064464D">
        <w:rPr>
          <w:color w:val="FF0000"/>
        </w:rPr>
        <w:t>5</w:t>
      </w:r>
      <w:r w:rsidR="0064464D" w:rsidRPr="0064464D">
        <w:rPr>
          <w:color w:val="FF0000"/>
        </w:rPr>
        <w:t xml:space="preserve"> minutes)</w:t>
      </w:r>
    </w:p>
    <w:p w14:paraId="21D89BF2" w14:textId="77777777" w:rsidR="00A34C6A" w:rsidRDefault="00A34C6A" w:rsidP="00A34C6A">
      <w:pPr>
        <w:numPr>
          <w:ilvl w:val="1"/>
          <w:numId w:val="9"/>
        </w:numPr>
      </w:pPr>
      <w:r>
        <w:t>Company marketing initiatives</w:t>
      </w:r>
    </w:p>
    <w:p w14:paraId="0DE3493E" w14:textId="77777777" w:rsidR="00A34C6A" w:rsidRDefault="00A34C6A" w:rsidP="00A34C6A">
      <w:pPr>
        <w:numPr>
          <w:ilvl w:val="1"/>
          <w:numId w:val="9"/>
        </w:numPr>
      </w:pPr>
      <w:r>
        <w:t>Company community service projects and events</w:t>
      </w:r>
    </w:p>
    <w:p w14:paraId="5C5BA342" w14:textId="1DAB6BDC" w:rsidR="00A34C6A" w:rsidRDefault="00A34C6A" w:rsidP="003308A2">
      <w:pPr>
        <w:numPr>
          <w:ilvl w:val="1"/>
          <w:numId w:val="9"/>
        </w:numPr>
      </w:pPr>
      <w:r>
        <w:t>Agent</w:t>
      </w:r>
      <w:r w:rsidR="00B34B10">
        <w:t xml:space="preserve"> marketing</w:t>
      </w:r>
      <w:r>
        <w:t xml:space="preserve"> opportunities that complement company/brand marketing</w:t>
      </w:r>
    </w:p>
    <w:p w14:paraId="5455950A" w14:textId="77777777" w:rsidR="00AE3AE6" w:rsidRDefault="00AE3AE6" w:rsidP="00AE3AE6">
      <w:pPr>
        <w:ind w:left="720"/>
      </w:pPr>
    </w:p>
    <w:p w14:paraId="67A2A883" w14:textId="17AB7730" w:rsidR="00814DFD" w:rsidRDefault="006A6027" w:rsidP="00814DFD">
      <w:pPr>
        <w:numPr>
          <w:ilvl w:val="0"/>
          <w:numId w:val="9"/>
        </w:numPr>
      </w:pPr>
      <w:r>
        <w:t xml:space="preserve">Upcoming </w:t>
      </w:r>
      <w:r w:rsidR="00814DFD">
        <w:t>Education Opportunities</w:t>
      </w:r>
      <w:r w:rsidR="005F0EF4">
        <w:t xml:space="preserve"> </w:t>
      </w:r>
      <w:r w:rsidR="0064464D" w:rsidRPr="0064464D">
        <w:rPr>
          <w:color w:val="FF0000"/>
        </w:rPr>
        <w:t>(</w:t>
      </w:r>
      <w:r w:rsidR="0064464D">
        <w:rPr>
          <w:color w:val="FF0000"/>
        </w:rPr>
        <w:t>5</w:t>
      </w:r>
      <w:r w:rsidR="0064464D" w:rsidRPr="0064464D">
        <w:rPr>
          <w:color w:val="FF0000"/>
        </w:rPr>
        <w:t xml:space="preserve"> minutes)</w:t>
      </w:r>
    </w:p>
    <w:p w14:paraId="3593B65A" w14:textId="77777777" w:rsidR="005E59BB" w:rsidRDefault="005E59BB" w:rsidP="005E59BB">
      <w:pPr>
        <w:numPr>
          <w:ilvl w:val="1"/>
          <w:numId w:val="9"/>
        </w:numPr>
      </w:pPr>
      <w:r>
        <w:t xml:space="preserve">March Lunch &amp; Learn Workshop: </w:t>
      </w:r>
      <w:r w:rsidRPr="00B572D3">
        <w:t xml:space="preserve">15 Clever </w:t>
      </w:r>
      <w:r>
        <w:t xml:space="preserve">Prospecting </w:t>
      </w:r>
      <w:r w:rsidRPr="00B572D3">
        <w:t>Ideas</w:t>
      </w:r>
      <w:r>
        <w:t xml:space="preserve"> to Boost Sales</w:t>
      </w: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E7EFF1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223AC8" w14:paraId="1DE87CC0" w14:textId="77777777" w:rsidTr="005E59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6E3DF15A" w14:textId="77777777" w:rsidR="00223AC8" w:rsidRPr="00426DE7" w:rsidRDefault="00223AC8" w:rsidP="00223AC8">
            <w:pPr>
              <w:rPr>
                <w:sz w:val="22"/>
                <w:szCs w:val="22"/>
              </w:rPr>
            </w:pPr>
            <w:r w:rsidRPr="00426DE7">
              <w:rPr>
                <w:noProof/>
              </w:rPr>
              <w:drawing>
                <wp:inline distT="0" distB="0" distL="0" distR="0" wp14:anchorId="7B068D77" wp14:editId="53F9A355">
                  <wp:extent cx="327241" cy="327241"/>
                  <wp:effectExtent l="0" t="0" r="0" b="0"/>
                  <wp:docPr id="8" name="Graphic 8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</w:tcPr>
          <w:p w14:paraId="447E21C1" w14:textId="3600D7E7" w:rsidR="00F74CB2" w:rsidRPr="00426DE7" w:rsidRDefault="00AE3AE6" w:rsidP="00426DE7">
            <w:pPr>
              <w:pStyle w:val="ListParagraph"/>
              <w:numPr>
                <w:ilvl w:val="0"/>
                <w:numId w:val="3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426DE7">
              <w:rPr>
                <w:color w:val="auto"/>
                <w:sz w:val="22"/>
                <w:szCs w:val="22"/>
              </w:rPr>
              <w:t xml:space="preserve">Share the </w:t>
            </w:r>
            <w:r w:rsidR="00426DE7" w:rsidRPr="00426DE7">
              <w:rPr>
                <w:color w:val="auto"/>
                <w:sz w:val="22"/>
                <w:szCs w:val="22"/>
              </w:rPr>
              <w:t>workshop</w:t>
            </w:r>
            <w:r w:rsidRPr="00426DE7">
              <w:rPr>
                <w:color w:val="auto"/>
                <w:sz w:val="22"/>
                <w:szCs w:val="22"/>
              </w:rPr>
              <w:t xml:space="preserve"> d</w:t>
            </w:r>
            <w:r w:rsidR="00F74CB2" w:rsidRPr="00426DE7">
              <w:rPr>
                <w:color w:val="auto"/>
                <w:sz w:val="22"/>
                <w:szCs w:val="22"/>
              </w:rPr>
              <w:t xml:space="preserve">ate, time, </w:t>
            </w:r>
            <w:r w:rsidRPr="00426DE7">
              <w:rPr>
                <w:color w:val="auto"/>
                <w:sz w:val="22"/>
                <w:szCs w:val="22"/>
              </w:rPr>
              <w:t xml:space="preserve">and </w:t>
            </w:r>
            <w:r w:rsidR="00F74CB2" w:rsidRPr="00426DE7">
              <w:rPr>
                <w:color w:val="auto"/>
                <w:sz w:val="22"/>
                <w:szCs w:val="22"/>
              </w:rPr>
              <w:t>location</w:t>
            </w:r>
            <w:r w:rsidRPr="00426DE7">
              <w:rPr>
                <w:color w:val="auto"/>
                <w:sz w:val="22"/>
                <w:szCs w:val="22"/>
              </w:rPr>
              <w:t>.</w:t>
            </w:r>
            <w:r w:rsidR="00F74CB2" w:rsidRPr="00426DE7">
              <w:rPr>
                <w:color w:val="auto"/>
                <w:sz w:val="22"/>
                <w:szCs w:val="22"/>
              </w:rPr>
              <w:t xml:space="preserve"> </w:t>
            </w:r>
          </w:p>
          <w:p w14:paraId="7CE85658" w14:textId="55308C09" w:rsidR="00F74CB2" w:rsidRPr="00426DE7" w:rsidRDefault="00F74CB2" w:rsidP="00F74CB2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426DE7">
              <w:rPr>
                <w:color w:val="auto"/>
                <w:sz w:val="22"/>
                <w:szCs w:val="22"/>
              </w:rPr>
              <w:t>Special instructions (i.e.</w:t>
            </w:r>
            <w:r w:rsidR="00426DE7">
              <w:rPr>
                <w:color w:val="auto"/>
                <w:sz w:val="22"/>
                <w:szCs w:val="22"/>
              </w:rPr>
              <w:t>,</w:t>
            </w:r>
            <w:r w:rsidRPr="00426DE7">
              <w:rPr>
                <w:color w:val="auto"/>
                <w:sz w:val="22"/>
                <w:szCs w:val="22"/>
              </w:rPr>
              <w:t xml:space="preserve"> lunch provided or bring a sack lunch)</w:t>
            </w:r>
          </w:p>
          <w:p w14:paraId="6F4AD35F" w14:textId="550B43A2" w:rsidR="00F74CB2" w:rsidRPr="00426DE7" w:rsidRDefault="002E24EE" w:rsidP="00F74CB2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426DE7">
              <w:rPr>
                <w:color w:val="auto"/>
                <w:sz w:val="22"/>
                <w:szCs w:val="22"/>
              </w:rPr>
              <w:t xml:space="preserve">The </w:t>
            </w:r>
            <w:r w:rsidR="00426DE7">
              <w:rPr>
                <w:color w:val="auto"/>
                <w:sz w:val="22"/>
                <w:szCs w:val="22"/>
              </w:rPr>
              <w:t>workshop</w:t>
            </w:r>
            <w:r w:rsidRPr="00426DE7">
              <w:rPr>
                <w:color w:val="auto"/>
                <w:sz w:val="22"/>
                <w:szCs w:val="22"/>
              </w:rPr>
              <w:t xml:space="preserve"> will focus </w:t>
            </w:r>
            <w:r w:rsidR="00426DE7">
              <w:rPr>
                <w:color w:val="auto"/>
                <w:sz w:val="22"/>
                <w:szCs w:val="22"/>
              </w:rPr>
              <w:t xml:space="preserve">on </w:t>
            </w:r>
            <w:r w:rsidR="00532561">
              <w:rPr>
                <w:color w:val="auto"/>
                <w:sz w:val="22"/>
                <w:szCs w:val="22"/>
              </w:rPr>
              <w:t>a wide variety of clever real estate prospecting ideas</w:t>
            </w:r>
            <w:r w:rsidR="00F74CB2" w:rsidRPr="00426DE7">
              <w:rPr>
                <w:color w:val="auto"/>
                <w:sz w:val="22"/>
                <w:szCs w:val="22"/>
              </w:rPr>
              <w:t>.</w:t>
            </w:r>
          </w:p>
          <w:p w14:paraId="529E4C78" w14:textId="1B8359C9" w:rsidR="00F74CB2" w:rsidRPr="00426DE7" w:rsidRDefault="00F74CB2" w:rsidP="00F74CB2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426DE7">
              <w:rPr>
                <w:color w:val="auto"/>
                <w:sz w:val="22"/>
                <w:szCs w:val="22"/>
              </w:rPr>
              <w:t>Agents will leave wit</w:t>
            </w:r>
            <w:r w:rsidR="00532561">
              <w:rPr>
                <w:color w:val="auto"/>
                <w:sz w:val="22"/>
                <w:szCs w:val="22"/>
              </w:rPr>
              <w:t>h ideas to help make them memorable to their past clients, thereby encouraging repeat business and referrals</w:t>
            </w:r>
            <w:r w:rsidR="00C73E4B" w:rsidRPr="00426DE7">
              <w:rPr>
                <w:color w:val="auto"/>
                <w:sz w:val="22"/>
                <w:szCs w:val="22"/>
              </w:rPr>
              <w:t>.</w:t>
            </w:r>
          </w:p>
        </w:tc>
      </w:tr>
    </w:tbl>
    <w:p w14:paraId="5B10F594" w14:textId="0020E948" w:rsidR="00814DFD" w:rsidRDefault="00A34C6A" w:rsidP="00814DFD">
      <w:pPr>
        <w:numPr>
          <w:ilvl w:val="1"/>
          <w:numId w:val="9"/>
        </w:numPr>
      </w:pPr>
      <w:r>
        <w:t>Other r</w:t>
      </w:r>
      <w:r w:rsidR="00814DFD">
        <w:t>eal estate classes, events, conferences, etc.</w:t>
      </w:r>
    </w:p>
    <w:p w14:paraId="68E397D9" w14:textId="131270B3" w:rsidR="00814DFD" w:rsidRDefault="00814DFD" w:rsidP="00814DFD">
      <w:pPr>
        <w:ind w:left="360"/>
      </w:pPr>
    </w:p>
    <w:p w14:paraId="30B959E7" w14:textId="6D86A015" w:rsidR="00264BEF" w:rsidRDefault="00814DFD" w:rsidP="00264BEF">
      <w:pPr>
        <w:numPr>
          <w:ilvl w:val="0"/>
          <w:numId w:val="9"/>
        </w:numPr>
      </w:pPr>
      <w:r>
        <w:t>Practical Learning</w:t>
      </w:r>
      <w:r w:rsidR="00255078">
        <w:t xml:space="preserve">: </w:t>
      </w:r>
      <w:r w:rsidR="006A6027">
        <w:t>Customer Service vs. Customer Experience</w:t>
      </w:r>
      <w:r w:rsidR="00D66ED2" w:rsidRPr="00C73E4B">
        <w:rPr>
          <w:color w:val="FF0000"/>
        </w:rPr>
        <w:t xml:space="preserve"> (</w:t>
      </w:r>
      <w:r w:rsidR="005F0EF4" w:rsidRPr="0064464D">
        <w:rPr>
          <w:color w:val="FF0000"/>
        </w:rPr>
        <w:t>15</w:t>
      </w:r>
      <w:r w:rsidR="00C73E4B">
        <w:rPr>
          <w:color w:val="FF0000"/>
        </w:rPr>
        <w:t>-20 minutes</w:t>
      </w:r>
      <w:r w:rsidR="005F0EF4" w:rsidRPr="0064464D">
        <w:rPr>
          <w:color w:val="FF0000"/>
        </w:rPr>
        <w:t>)</w:t>
      </w:r>
    </w:p>
    <w:p w14:paraId="0DE7A016" w14:textId="0F9BFB98" w:rsidR="00264BEF" w:rsidRDefault="005E59BB" w:rsidP="00264BEF">
      <w:pPr>
        <w:numPr>
          <w:ilvl w:val="1"/>
          <w:numId w:val="9"/>
        </w:numPr>
      </w:pPr>
      <w:r>
        <w:t xml:space="preserve">Pass out </w:t>
      </w:r>
      <w:hyperlink r:id="rId15" w:history="1">
        <w:r w:rsidRPr="005E59BB">
          <w:rPr>
            <w:rStyle w:val="Hyperlink"/>
          </w:rPr>
          <w:t>worksheets</w:t>
        </w:r>
      </w:hyperlink>
      <w:r>
        <w:t xml:space="preserve"> </w:t>
      </w:r>
      <w:r w:rsidR="00264BEF">
        <w:t>for taking notes.</w:t>
      </w:r>
    </w:p>
    <w:p w14:paraId="0655723F" w14:textId="61A98ACF" w:rsidR="0089167B" w:rsidRDefault="00264BEF" w:rsidP="00264BEF">
      <w:pPr>
        <w:numPr>
          <w:ilvl w:val="1"/>
          <w:numId w:val="9"/>
        </w:numPr>
      </w:pPr>
      <w:r w:rsidRPr="00264BEF">
        <w:t xml:space="preserve">The YouTube video, </w:t>
      </w:r>
      <w:hyperlink r:id="rId16" w:history="1">
        <w:r w:rsidRPr="00264BEF">
          <w:rPr>
            <w:rStyle w:val="Hyperlink"/>
          </w:rPr>
          <w:t>5 Essentials for Creating a Differ</w:t>
        </w:r>
        <w:r w:rsidRPr="00264BEF">
          <w:rPr>
            <w:rStyle w:val="Hyperlink"/>
          </w:rPr>
          <w:t>e</w:t>
        </w:r>
        <w:r w:rsidRPr="00264BEF">
          <w:rPr>
            <w:rStyle w:val="Hyperlink"/>
          </w:rPr>
          <w:t>ntiated Customer Exp</w:t>
        </w:r>
        <w:r w:rsidRPr="00264BEF">
          <w:rPr>
            <w:rStyle w:val="Hyperlink"/>
          </w:rPr>
          <w:t>e</w:t>
        </w:r>
        <w:r w:rsidRPr="00264BEF">
          <w:rPr>
            <w:rStyle w:val="Hyperlink"/>
          </w:rPr>
          <w:t>rience</w:t>
        </w:r>
      </w:hyperlink>
      <w:r w:rsidRPr="00264BEF">
        <w:t xml:space="preserve"> (4 minutes), is embedded into the PowerPoint presentation and will automatically play when you click that slide.</w:t>
      </w:r>
      <w:r w:rsidRPr="00264BEF">
        <w:rPr>
          <w:rStyle w:val="Hyperlink"/>
          <w:color w:val="auto"/>
          <w:u w:val="none"/>
        </w:rPr>
        <w:t xml:space="preserve"> </w:t>
      </w:r>
    </w:p>
    <w:tbl>
      <w:tblPr>
        <w:tblStyle w:val="TipTable"/>
        <w:tblpPr w:leftFromText="180" w:rightFromText="180" w:vertAnchor="text" w:horzAnchor="margin" w:tblpY="79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264BEF" w:rsidRPr="00F74CB2" w14:paraId="1F7C02D3" w14:textId="77777777" w:rsidTr="00AC3C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06B18B48" w14:textId="77777777" w:rsidR="00264BEF" w:rsidRPr="00264BEF" w:rsidRDefault="00264BEF" w:rsidP="00A30178">
            <w:pPr>
              <w:rPr>
                <w:sz w:val="22"/>
                <w:szCs w:val="22"/>
              </w:rPr>
            </w:pPr>
            <w:r w:rsidRPr="00264BEF">
              <w:rPr>
                <w:noProof/>
              </w:rPr>
              <w:drawing>
                <wp:inline distT="0" distB="0" distL="0" distR="0" wp14:anchorId="738510D9" wp14:editId="52E43783">
                  <wp:extent cx="327241" cy="327241"/>
                  <wp:effectExtent l="0" t="0" r="0" b="0"/>
                  <wp:docPr id="6" name="Graphic 6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  <w:tcMar>
              <w:right w:w="144" w:type="dxa"/>
            </w:tcMar>
          </w:tcPr>
          <w:p w14:paraId="643905FF" w14:textId="350205A0" w:rsidR="00264BEF" w:rsidRPr="00264BEF" w:rsidRDefault="00264BEF" w:rsidP="00A301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  <w:szCs w:val="22"/>
              </w:rPr>
            </w:pPr>
            <w:r w:rsidRPr="00264BEF">
              <w:rPr>
                <w:rStyle w:val="Hyperlink"/>
                <w:color w:val="auto"/>
                <w:sz w:val="22"/>
                <w:szCs w:val="22"/>
                <w:u w:val="none"/>
              </w:rPr>
              <w:t>The video is presented on a company level</w:t>
            </w:r>
            <w:r w:rsidR="00C13F0C">
              <w:rPr>
                <w:rStyle w:val="Hyperlink"/>
                <w:color w:val="auto"/>
                <w:sz w:val="22"/>
                <w:szCs w:val="22"/>
                <w:u w:val="none"/>
              </w:rPr>
              <w:t>. E</w:t>
            </w:r>
            <w:r w:rsidRPr="00264BEF">
              <w:rPr>
                <w:rStyle w:val="Hyperlink"/>
                <w:color w:val="auto"/>
                <w:sz w:val="22"/>
                <w:szCs w:val="22"/>
                <w:u w:val="none"/>
              </w:rPr>
              <w:t>ncourag</w:t>
            </w:r>
            <w:r w:rsidR="00C13F0C">
              <w:rPr>
                <w:rStyle w:val="Hyperlink"/>
                <w:color w:val="auto"/>
                <w:sz w:val="22"/>
                <w:szCs w:val="22"/>
                <w:u w:val="none"/>
              </w:rPr>
              <w:t>e</w:t>
            </w:r>
            <w:r w:rsidRPr="00264BEF">
              <w:rPr>
                <w:rStyle w:val="Hyperlink"/>
                <w:color w:val="auto"/>
                <w:sz w:val="22"/>
                <w:szCs w:val="22"/>
                <w:u w:val="none"/>
              </w:rPr>
              <w:t xml:space="preserve"> agents to think </w:t>
            </w:r>
            <w:r w:rsidR="00C13F0C">
              <w:rPr>
                <w:rStyle w:val="Hyperlink"/>
                <w:color w:val="auto"/>
                <w:sz w:val="22"/>
                <w:szCs w:val="22"/>
                <w:u w:val="none"/>
              </w:rPr>
              <w:t xml:space="preserve">about </w:t>
            </w:r>
            <w:r w:rsidRPr="00264BEF">
              <w:rPr>
                <w:rStyle w:val="Hyperlink"/>
                <w:color w:val="auto"/>
                <w:sz w:val="22"/>
                <w:szCs w:val="22"/>
                <w:u w:val="none"/>
              </w:rPr>
              <w:t>how it applies to their own business.</w:t>
            </w:r>
            <w:r w:rsidRPr="00264BEF">
              <w:rPr>
                <w:rStyle w:val="Hyperlink"/>
                <w:sz w:val="22"/>
                <w:szCs w:val="22"/>
              </w:rPr>
              <w:t xml:space="preserve"> </w:t>
            </w:r>
            <w:r w:rsidRPr="00264BEF">
              <w:rPr>
                <w:color w:val="auto"/>
                <w:sz w:val="22"/>
                <w:szCs w:val="22"/>
              </w:rPr>
              <w:t>A</w:t>
            </w:r>
            <w:r w:rsidRPr="00264BEF">
              <w:rPr>
                <w:sz w:val="22"/>
                <w:szCs w:val="22"/>
              </w:rPr>
              <w:t>fter watching the video, discuss the five areas covered one at a time.</w:t>
            </w:r>
          </w:p>
          <w:p w14:paraId="40379FA3" w14:textId="3BB74AE7" w:rsidR="00264BEF" w:rsidRPr="00264BEF" w:rsidRDefault="00264BEF" w:rsidP="00264BEF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264BEF">
              <w:rPr>
                <w:sz w:val="22"/>
                <w:szCs w:val="22"/>
              </w:rPr>
              <w:t xml:space="preserve">Ask agents for </w:t>
            </w:r>
            <w:r w:rsidR="00C13F0C">
              <w:rPr>
                <w:sz w:val="22"/>
                <w:szCs w:val="22"/>
              </w:rPr>
              <w:t xml:space="preserve">the </w:t>
            </w:r>
            <w:r w:rsidRPr="00264BEF">
              <w:rPr>
                <w:sz w:val="22"/>
                <w:szCs w:val="22"/>
              </w:rPr>
              <w:t>pros and cons o</w:t>
            </w:r>
            <w:r w:rsidR="00C13F0C">
              <w:rPr>
                <w:sz w:val="22"/>
                <w:szCs w:val="22"/>
              </w:rPr>
              <w:t>f</w:t>
            </w:r>
            <w:r w:rsidRPr="00264BEF">
              <w:rPr>
                <w:sz w:val="22"/>
                <w:szCs w:val="22"/>
              </w:rPr>
              <w:t xml:space="preserve"> each recommendation.</w:t>
            </w:r>
          </w:p>
          <w:p w14:paraId="30F3F6CC" w14:textId="121FDD3A" w:rsidR="00264BEF" w:rsidRPr="00264BEF" w:rsidRDefault="00264BEF" w:rsidP="00264BEF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264BEF">
              <w:rPr>
                <w:sz w:val="22"/>
                <w:szCs w:val="22"/>
              </w:rPr>
              <w:t>Ask agents to suggest an action or idea that would support the recommendation (write this down on the board).</w:t>
            </w:r>
          </w:p>
          <w:p w14:paraId="6496FDA3" w14:textId="63213EFF" w:rsidR="00264BEF" w:rsidRPr="00264BEF" w:rsidRDefault="00264BEF" w:rsidP="00264BEF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264BEF">
              <w:rPr>
                <w:sz w:val="22"/>
                <w:szCs w:val="22"/>
              </w:rPr>
              <w:t xml:space="preserve">At the end of the brainstorming session, </w:t>
            </w:r>
            <w:r w:rsidR="00AC3CD6">
              <w:rPr>
                <w:sz w:val="22"/>
                <w:szCs w:val="22"/>
              </w:rPr>
              <w:t>suggest</w:t>
            </w:r>
            <w:r w:rsidRPr="00264BEF">
              <w:rPr>
                <w:sz w:val="22"/>
                <w:szCs w:val="22"/>
              </w:rPr>
              <w:t xml:space="preserve"> agents take a picture of the board.</w:t>
            </w:r>
          </w:p>
          <w:p w14:paraId="3A8BC7C7" w14:textId="01C14A67" w:rsidR="00264BEF" w:rsidRPr="00264BEF" w:rsidRDefault="00264BEF" w:rsidP="00264BEF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264BEF">
              <w:rPr>
                <w:sz w:val="22"/>
                <w:szCs w:val="22"/>
              </w:rPr>
              <w:t>Encourage agents to select one of the actions they would like to implement in their business.</w:t>
            </w:r>
          </w:p>
        </w:tc>
      </w:tr>
    </w:tbl>
    <w:p w14:paraId="3B81A234" w14:textId="77777777" w:rsidR="00264BEF" w:rsidRDefault="00264BEF" w:rsidP="00264BEF">
      <w:pPr>
        <w:pStyle w:val="ListParagraph"/>
        <w:ind w:left="1080"/>
      </w:pP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708"/>
        <w:gridCol w:w="8652"/>
      </w:tblGrid>
      <w:tr w:rsidR="0089167B" w14:paraId="1566418C" w14:textId="77777777" w:rsidTr="00AC3C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FAECD2"/>
          </w:tcPr>
          <w:p w14:paraId="41017C5D" w14:textId="77777777" w:rsidR="0089167B" w:rsidRPr="00DE6AF3" w:rsidRDefault="0089167B" w:rsidP="003A4C0B">
            <w:pPr>
              <w:rPr>
                <w:sz w:val="22"/>
                <w:szCs w:val="22"/>
              </w:rPr>
            </w:pPr>
            <w:r w:rsidRPr="00DE6AF3">
              <w:rPr>
                <w:noProof/>
              </w:rPr>
              <w:drawing>
                <wp:inline distT="0" distB="0" distL="0" distR="0" wp14:anchorId="0EED6411" wp14:editId="4424893D">
                  <wp:extent cx="257922" cy="267418"/>
                  <wp:effectExtent l="0" t="0" r="8890" b="0"/>
                  <wp:docPr id="2" name="Picture 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307" cy="27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FAECD2"/>
            <w:vAlign w:val="center"/>
          </w:tcPr>
          <w:p w14:paraId="710CDC24" w14:textId="651674A1" w:rsidR="0089167B" w:rsidRPr="00DE6AF3" w:rsidRDefault="0089167B" w:rsidP="003A4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DE6AF3">
              <w:rPr>
                <w:b/>
                <w:bCs/>
                <w:sz w:val="22"/>
                <w:szCs w:val="22"/>
              </w:rPr>
              <w:t xml:space="preserve">BEST PRACTICE: </w:t>
            </w:r>
            <w:r w:rsidR="00897BDF" w:rsidRPr="00264BEF">
              <w:rPr>
                <w:sz w:val="22"/>
                <w:szCs w:val="22"/>
              </w:rPr>
              <w:t>For agents you are mentoring, make a note to follow up on this activity during your next meeting with them.</w:t>
            </w:r>
          </w:p>
        </w:tc>
      </w:tr>
    </w:tbl>
    <w:p w14:paraId="394FAF36" w14:textId="77777777" w:rsidR="0089167B" w:rsidRDefault="0089167B" w:rsidP="00DE6AF3">
      <w:pPr>
        <w:ind w:left="360"/>
      </w:pPr>
    </w:p>
    <w:p w14:paraId="79C4CBC1" w14:textId="2CDC4EC3" w:rsidR="00814DFD" w:rsidRDefault="00814DFD" w:rsidP="00814DFD">
      <w:pPr>
        <w:numPr>
          <w:ilvl w:val="0"/>
          <w:numId w:val="9"/>
        </w:numPr>
      </w:pPr>
      <w:r>
        <w:t>Real Estate Trends/Updates</w:t>
      </w:r>
      <w:r w:rsidR="005F0EF4">
        <w:t xml:space="preserve"> </w:t>
      </w:r>
      <w:r w:rsidR="005F0EF4" w:rsidRPr="00AC0EF5">
        <w:rPr>
          <w:color w:val="FF0000"/>
        </w:rPr>
        <w:t>(</w:t>
      </w:r>
      <w:r w:rsidR="00AE3AE6">
        <w:rPr>
          <w:color w:val="FF0000"/>
        </w:rPr>
        <w:t>5</w:t>
      </w:r>
      <w:r w:rsidR="005F0EF4" w:rsidRPr="00AC0EF5">
        <w:rPr>
          <w:color w:val="FF0000"/>
        </w:rPr>
        <w:t xml:space="preserve"> minutes)</w:t>
      </w:r>
    </w:p>
    <w:p w14:paraId="0DC9960A" w14:textId="77777777" w:rsidR="00814DFD" w:rsidRDefault="00814DFD" w:rsidP="00814DFD">
      <w:pPr>
        <w:numPr>
          <w:ilvl w:val="1"/>
          <w:numId w:val="9"/>
        </w:numPr>
      </w:pPr>
      <w:r>
        <w:t>Market Reports</w:t>
      </w:r>
    </w:p>
    <w:p w14:paraId="098DB8E8" w14:textId="77777777" w:rsidR="00814DFD" w:rsidRDefault="00814DFD" w:rsidP="00814DFD">
      <w:pPr>
        <w:numPr>
          <w:ilvl w:val="1"/>
          <w:numId w:val="9"/>
        </w:numPr>
      </w:pPr>
      <w:r>
        <w:t xml:space="preserve">Production Updates, Listings, Under Contracts, Closings (various ways to share) </w:t>
      </w:r>
    </w:p>
    <w:p w14:paraId="1CFB4365" w14:textId="2901598C" w:rsidR="00814DFD" w:rsidRDefault="00E061D0" w:rsidP="00814DFD">
      <w:pPr>
        <w:numPr>
          <w:ilvl w:val="2"/>
          <w:numId w:val="9"/>
        </w:numPr>
      </w:pPr>
      <w:r>
        <w:t>P</w:t>
      </w:r>
      <w:r w:rsidR="00814DFD">
        <w:t>revious month vs. the same period last year</w:t>
      </w:r>
    </w:p>
    <w:p w14:paraId="6E554C7C" w14:textId="605EF03F" w:rsidR="00814DFD" w:rsidRDefault="00814DFD" w:rsidP="00814DFD">
      <w:pPr>
        <w:numPr>
          <w:ilvl w:val="2"/>
          <w:numId w:val="9"/>
        </w:numPr>
      </w:pPr>
      <w:r>
        <w:t xml:space="preserve">Year To Date (YTD) </w:t>
      </w:r>
    </w:p>
    <w:p w14:paraId="5964263C" w14:textId="595AE602" w:rsidR="00814DFD" w:rsidRDefault="00814DFD" w:rsidP="00814DFD">
      <w:pPr>
        <w:numPr>
          <w:ilvl w:val="2"/>
          <w:numId w:val="9"/>
        </w:numPr>
      </w:pPr>
      <w:r>
        <w:t>Year Over Year (YOY)</w:t>
      </w:r>
    </w:p>
    <w:p w14:paraId="0F36CECB" w14:textId="77777777" w:rsidR="00AC3CD6" w:rsidRDefault="00AC3CD6" w:rsidP="00AC3CD6">
      <w:pPr>
        <w:ind w:left="1080"/>
      </w:pPr>
    </w:p>
    <w:p w14:paraId="721BA8EE" w14:textId="77777777" w:rsidR="00814DFD" w:rsidRDefault="00814DFD" w:rsidP="00814DFD">
      <w:pPr>
        <w:numPr>
          <w:ilvl w:val="1"/>
          <w:numId w:val="9"/>
        </w:numPr>
      </w:pPr>
      <w:r>
        <w:lastRenderedPageBreak/>
        <w:t>Company Data – this information is beneficial to newer agents</w:t>
      </w:r>
    </w:p>
    <w:p w14:paraId="2A2CAA33" w14:textId="77777777" w:rsidR="00814DFD" w:rsidRDefault="00814DFD" w:rsidP="00814DFD">
      <w:pPr>
        <w:numPr>
          <w:ilvl w:val="2"/>
          <w:numId w:val="9"/>
        </w:numPr>
      </w:pPr>
      <w:r>
        <w:t>Average DOM from List to Under Contract</w:t>
      </w:r>
    </w:p>
    <w:p w14:paraId="0E8A2432" w14:textId="77777777" w:rsidR="00814DFD" w:rsidRDefault="00814DFD" w:rsidP="00814DFD">
      <w:pPr>
        <w:numPr>
          <w:ilvl w:val="2"/>
          <w:numId w:val="9"/>
        </w:numPr>
      </w:pPr>
      <w:r>
        <w:t>Average DOM from Under Contract to Close</w:t>
      </w:r>
    </w:p>
    <w:p w14:paraId="649B5872" w14:textId="77777777" w:rsidR="00814DFD" w:rsidRDefault="00814DFD" w:rsidP="00814DFD">
      <w:pPr>
        <w:numPr>
          <w:ilvl w:val="2"/>
          <w:numId w:val="9"/>
        </w:numPr>
      </w:pPr>
      <w:r>
        <w:t>Average / Median List Price</w:t>
      </w:r>
    </w:p>
    <w:p w14:paraId="369CF5CA" w14:textId="77777777" w:rsidR="00814DFD" w:rsidRDefault="00814DFD" w:rsidP="00814DFD">
      <w:pPr>
        <w:numPr>
          <w:ilvl w:val="2"/>
          <w:numId w:val="9"/>
        </w:numPr>
      </w:pPr>
      <w:r>
        <w:t>Average / Median Sales Price</w:t>
      </w:r>
    </w:p>
    <w:p w14:paraId="3E8E2132" w14:textId="77777777" w:rsidR="00814DFD" w:rsidRDefault="00814DFD" w:rsidP="00814DFD">
      <w:pPr>
        <w:numPr>
          <w:ilvl w:val="2"/>
          <w:numId w:val="9"/>
        </w:numPr>
      </w:pPr>
      <w:r>
        <w:t>Company’s List Price to Sales Price Ratio</w:t>
      </w:r>
    </w:p>
    <w:p w14:paraId="18C1E37F" w14:textId="77777777" w:rsidR="00814DFD" w:rsidRDefault="00814DFD" w:rsidP="00814DFD">
      <w:pPr>
        <w:ind w:left="360"/>
      </w:pPr>
    </w:p>
    <w:p w14:paraId="1BD6FA10" w14:textId="178874E3" w:rsidR="005F0EF4" w:rsidRDefault="00814DFD" w:rsidP="00814DFD">
      <w:pPr>
        <w:numPr>
          <w:ilvl w:val="0"/>
          <w:numId w:val="9"/>
        </w:numPr>
      </w:pPr>
      <w:r>
        <w:t>Old Business</w:t>
      </w:r>
      <w:r w:rsidR="005F0EF4">
        <w:t xml:space="preserve"> </w:t>
      </w:r>
    </w:p>
    <w:p w14:paraId="364CD9D2" w14:textId="44F84AF1" w:rsidR="00734158" w:rsidRDefault="005F0EF4" w:rsidP="00426DE7">
      <w:pPr>
        <w:pStyle w:val="ListParagraph"/>
        <w:numPr>
          <w:ilvl w:val="1"/>
          <w:numId w:val="9"/>
        </w:numPr>
      </w:pPr>
      <w:r>
        <w:t>U</w:t>
      </w:r>
      <w:r w:rsidR="00814DFD">
        <w:t xml:space="preserve">pdates and follow-up </w:t>
      </w:r>
      <w:r w:rsidR="001F1A36">
        <w:t>to</w:t>
      </w:r>
      <w:r w:rsidR="00814DFD">
        <w:t xml:space="preserve"> the previous meeting</w:t>
      </w:r>
      <w:r w:rsidR="00C13F0C">
        <w:t>.</w:t>
      </w:r>
    </w:p>
    <w:tbl>
      <w:tblPr>
        <w:tblStyle w:val="TipTable"/>
        <w:tblpPr w:leftFromText="180" w:rightFromText="180" w:vertAnchor="text" w:horzAnchor="margin" w:tblpY="66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734158" w:rsidRPr="00F74CB2" w14:paraId="4DB7EADB" w14:textId="77777777" w:rsidTr="00AC3C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3D4D1CA3" w14:textId="77777777" w:rsidR="00734158" w:rsidRPr="00734158" w:rsidRDefault="00734158" w:rsidP="00A30178">
            <w:pPr>
              <w:rPr>
                <w:sz w:val="22"/>
                <w:szCs w:val="22"/>
              </w:rPr>
            </w:pPr>
            <w:r w:rsidRPr="00734158">
              <w:rPr>
                <w:noProof/>
              </w:rPr>
              <w:drawing>
                <wp:inline distT="0" distB="0" distL="0" distR="0" wp14:anchorId="23B9BFFB" wp14:editId="2806D3A8">
                  <wp:extent cx="327241" cy="327241"/>
                  <wp:effectExtent l="0" t="0" r="0" b="0"/>
                  <wp:docPr id="9" name="Graphic 9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  <w:tcMar>
              <w:right w:w="144" w:type="dxa"/>
            </w:tcMar>
          </w:tcPr>
          <w:p w14:paraId="0D972C60" w14:textId="77777777" w:rsidR="00734158" w:rsidRDefault="00734158" w:rsidP="00A30178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color w:val="auto"/>
                <w:sz w:val="22"/>
                <w:szCs w:val="22"/>
                <w:u w:val="none"/>
              </w:rPr>
            </w:pPr>
            <w:r w:rsidRPr="00734158">
              <w:rPr>
                <w:rStyle w:val="Hyperlink"/>
                <w:color w:val="auto"/>
                <w:sz w:val="22"/>
                <w:szCs w:val="22"/>
                <w:u w:val="none"/>
              </w:rPr>
              <w:t>Ask</w:t>
            </w:r>
            <w:r>
              <w:rPr>
                <w:rStyle w:val="Hyperlink"/>
                <w:color w:val="auto"/>
                <w:sz w:val="22"/>
                <w:szCs w:val="22"/>
                <w:u w:val="none"/>
              </w:rPr>
              <w:t xml:space="preserve"> the </w:t>
            </w:r>
            <w:r w:rsidRPr="00734158">
              <w:rPr>
                <w:rStyle w:val="Hyperlink"/>
                <w:color w:val="auto"/>
                <w:sz w:val="22"/>
                <w:szCs w:val="22"/>
                <w:u w:val="none"/>
              </w:rPr>
              <w:t xml:space="preserve">agents what they thought of the </w:t>
            </w:r>
            <w:proofErr w:type="gramStart"/>
            <w:r w:rsidRPr="00734158">
              <w:rPr>
                <w:rStyle w:val="Hyperlink"/>
                <w:color w:val="auto"/>
                <w:sz w:val="22"/>
                <w:szCs w:val="22"/>
                <w:u w:val="none"/>
              </w:rPr>
              <w:t>mini-mastermind</w:t>
            </w:r>
            <w:proofErr w:type="gramEnd"/>
            <w:r w:rsidRPr="00734158">
              <w:rPr>
                <w:rStyle w:val="Hyperlink"/>
                <w:color w:val="auto"/>
                <w:sz w:val="22"/>
                <w:szCs w:val="22"/>
                <w:u w:val="none"/>
              </w:rPr>
              <w:t xml:space="preserve"> from last week’s meeting. </w:t>
            </w:r>
          </w:p>
          <w:p w14:paraId="7568BA17" w14:textId="0844E1BD" w:rsidR="00734158" w:rsidRPr="00734158" w:rsidRDefault="00734158" w:rsidP="00A30178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734158">
              <w:rPr>
                <w:rStyle w:val="Hyperlink"/>
                <w:color w:val="auto"/>
                <w:sz w:val="22"/>
                <w:szCs w:val="22"/>
                <w:u w:val="none"/>
              </w:rPr>
              <w:t xml:space="preserve">Ask if anyone thought of anything else to add to the Past </w:t>
            </w:r>
            <w:r w:rsidR="00C13F0C">
              <w:rPr>
                <w:rStyle w:val="Hyperlink"/>
                <w:color w:val="auto"/>
                <w:sz w:val="22"/>
                <w:szCs w:val="22"/>
                <w:u w:val="none"/>
              </w:rPr>
              <w:t>Buyer</w:t>
            </w:r>
            <w:r w:rsidRPr="00734158">
              <w:rPr>
                <w:rStyle w:val="Hyperlink"/>
                <w:color w:val="auto"/>
                <w:sz w:val="22"/>
                <w:szCs w:val="22"/>
                <w:u w:val="none"/>
              </w:rPr>
              <w:t xml:space="preserve"> Communication Calendar.</w:t>
            </w:r>
          </w:p>
        </w:tc>
      </w:tr>
    </w:tbl>
    <w:p w14:paraId="2E23DD36" w14:textId="6F444AD5" w:rsidR="00426DE7" w:rsidRDefault="00426DE7" w:rsidP="00426DE7">
      <w:pPr>
        <w:pStyle w:val="ListParagraph"/>
        <w:numPr>
          <w:ilvl w:val="1"/>
          <w:numId w:val="9"/>
        </w:numPr>
      </w:pPr>
      <w:r>
        <w:t>Parking Lot items from previous meetings</w:t>
      </w:r>
    </w:p>
    <w:p w14:paraId="506A3E5F" w14:textId="77777777" w:rsidR="00135B24" w:rsidRDefault="00135B24" w:rsidP="00DE6AF3">
      <w:pPr>
        <w:ind w:left="360"/>
      </w:pP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708"/>
        <w:gridCol w:w="8652"/>
      </w:tblGrid>
      <w:tr w:rsidR="00DE6AF3" w14:paraId="46E9C664" w14:textId="77777777" w:rsidTr="00AC3C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FAECD2"/>
          </w:tcPr>
          <w:p w14:paraId="1117BA50" w14:textId="3CBEB625" w:rsidR="00DE6AF3" w:rsidRPr="00DE6AF3" w:rsidRDefault="00DE6AF3" w:rsidP="00DE6AF3">
            <w:pPr>
              <w:rPr>
                <w:sz w:val="22"/>
                <w:szCs w:val="22"/>
              </w:rPr>
            </w:pPr>
            <w:r w:rsidRPr="00DE6AF3">
              <w:rPr>
                <w:noProof/>
              </w:rPr>
              <w:drawing>
                <wp:inline distT="0" distB="0" distL="0" distR="0" wp14:anchorId="7B5E8C45" wp14:editId="7538234E">
                  <wp:extent cx="257922" cy="267418"/>
                  <wp:effectExtent l="0" t="0" r="889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307" cy="27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FAECD2"/>
            <w:vAlign w:val="center"/>
          </w:tcPr>
          <w:p w14:paraId="328F84E3" w14:textId="6EAF6FE2" w:rsidR="00DE6AF3" w:rsidRPr="00DE6AF3" w:rsidRDefault="00DE6AF3" w:rsidP="00DE6A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DE6AF3">
              <w:rPr>
                <w:b/>
                <w:bCs/>
                <w:sz w:val="22"/>
                <w:szCs w:val="22"/>
              </w:rPr>
              <w:t xml:space="preserve">BEST PRACTICE: </w:t>
            </w:r>
            <w:r w:rsidRPr="00DE6AF3">
              <w:rPr>
                <w:sz w:val="22"/>
                <w:szCs w:val="22"/>
              </w:rPr>
              <w:t>Us</w:t>
            </w:r>
            <w:r>
              <w:rPr>
                <w:sz w:val="22"/>
                <w:szCs w:val="22"/>
              </w:rPr>
              <w:t xml:space="preserve">e this time to show your agents you are listening AND </w:t>
            </w:r>
            <w:proofErr w:type="gramStart"/>
            <w:r>
              <w:rPr>
                <w:sz w:val="22"/>
                <w:szCs w:val="22"/>
              </w:rPr>
              <w:t>taking action</w:t>
            </w:r>
            <w:proofErr w:type="gramEnd"/>
            <w:r>
              <w:rPr>
                <w:sz w:val="22"/>
                <w:szCs w:val="22"/>
              </w:rPr>
              <w:t>.</w:t>
            </w:r>
          </w:p>
        </w:tc>
      </w:tr>
    </w:tbl>
    <w:p w14:paraId="2220E699" w14:textId="77777777" w:rsidR="00DE6AF3" w:rsidRDefault="00DE6AF3" w:rsidP="00DE6AF3">
      <w:pPr>
        <w:ind w:left="360"/>
      </w:pPr>
    </w:p>
    <w:p w14:paraId="3955AE35" w14:textId="77777777" w:rsidR="005F0EF4" w:rsidRDefault="00814DFD" w:rsidP="00814DFD">
      <w:pPr>
        <w:numPr>
          <w:ilvl w:val="0"/>
          <w:numId w:val="9"/>
        </w:numPr>
      </w:pPr>
      <w:r>
        <w:t xml:space="preserve">New Business: </w:t>
      </w:r>
    </w:p>
    <w:p w14:paraId="7E91911A" w14:textId="2E5D528D" w:rsidR="00814DFD" w:rsidRDefault="00814DFD" w:rsidP="005F0EF4">
      <w:pPr>
        <w:numPr>
          <w:ilvl w:val="1"/>
          <w:numId w:val="9"/>
        </w:numPr>
      </w:pPr>
      <w:r>
        <w:t xml:space="preserve">Parking Lot items </w:t>
      </w:r>
      <w:r w:rsidR="00426DE7">
        <w:t xml:space="preserve">from this meeting </w:t>
      </w:r>
      <w:r>
        <w:t>if time permits, otherwise add to next month’s agenda.</w:t>
      </w:r>
    </w:p>
    <w:p w14:paraId="557A1A1C" w14:textId="77777777" w:rsidR="00814DFD" w:rsidRDefault="00814DFD" w:rsidP="00814DFD">
      <w:pPr>
        <w:ind w:left="360"/>
      </w:pPr>
    </w:p>
    <w:p w14:paraId="030325EF" w14:textId="41F58642" w:rsidR="00814DFD" w:rsidRDefault="00814DFD" w:rsidP="00814DFD">
      <w:pPr>
        <w:numPr>
          <w:ilvl w:val="0"/>
          <w:numId w:val="9"/>
        </w:numPr>
      </w:pPr>
      <w:r>
        <w:t>Next Meeting</w:t>
      </w: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255078" w14:paraId="4A9075E9" w14:textId="77777777" w:rsidTr="00AC3C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5A9E3DAF" w14:textId="77777777" w:rsidR="00255078" w:rsidRPr="003E0BEB" w:rsidRDefault="00255078" w:rsidP="00EB52DE">
            <w:pPr>
              <w:rPr>
                <w:sz w:val="22"/>
                <w:szCs w:val="22"/>
              </w:rPr>
            </w:pPr>
            <w:r w:rsidRPr="003E0BEB">
              <w:rPr>
                <w:noProof/>
              </w:rPr>
              <w:drawing>
                <wp:inline distT="0" distB="0" distL="0" distR="0" wp14:anchorId="23084376" wp14:editId="0F10DB37">
                  <wp:extent cx="327241" cy="327241"/>
                  <wp:effectExtent l="0" t="0" r="0" b="0"/>
                  <wp:docPr id="14" name="Graphic 14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</w:tcPr>
          <w:p w14:paraId="580DD025" w14:textId="77777777" w:rsidR="00C73E4B" w:rsidRPr="00AD2689" w:rsidRDefault="00C73E4B" w:rsidP="00C73E4B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D2689">
              <w:rPr>
                <w:sz w:val="22"/>
                <w:szCs w:val="22"/>
              </w:rPr>
              <w:t xml:space="preserve">Share the meeting date, time, and location. </w:t>
            </w:r>
          </w:p>
          <w:p w14:paraId="5BF113C6" w14:textId="4EF381D4" w:rsidR="00255078" w:rsidRPr="00AD2689" w:rsidRDefault="003E0BEB" w:rsidP="00C73E4B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D2689">
              <w:rPr>
                <w:sz w:val="22"/>
                <w:szCs w:val="22"/>
              </w:rPr>
              <w:t xml:space="preserve">Next week </w:t>
            </w:r>
            <w:r w:rsidR="0090300A" w:rsidRPr="00AD2689">
              <w:rPr>
                <w:sz w:val="22"/>
                <w:szCs w:val="22"/>
              </w:rPr>
              <w:t>the</w:t>
            </w:r>
            <w:r w:rsidRPr="00AD2689">
              <w:rPr>
                <w:sz w:val="22"/>
                <w:szCs w:val="22"/>
              </w:rPr>
              <w:t xml:space="preserve"> 15-minute learning sprint will focus o</w:t>
            </w:r>
            <w:r w:rsidR="00567B90" w:rsidRPr="00AD2689">
              <w:rPr>
                <w:sz w:val="22"/>
                <w:szCs w:val="22"/>
              </w:rPr>
              <w:t xml:space="preserve">n </w:t>
            </w:r>
            <w:r w:rsidR="00AD4951" w:rsidRPr="00AD2689">
              <w:rPr>
                <w:sz w:val="22"/>
                <w:szCs w:val="22"/>
              </w:rPr>
              <w:t>monthly goal setting</w:t>
            </w:r>
            <w:r w:rsidRPr="00AD2689">
              <w:rPr>
                <w:i/>
                <w:iCs/>
                <w:sz w:val="22"/>
                <w:szCs w:val="22"/>
              </w:rPr>
              <w:t>.</w:t>
            </w:r>
          </w:p>
        </w:tc>
      </w:tr>
    </w:tbl>
    <w:p w14:paraId="1A69BE34" w14:textId="77777777" w:rsidR="00475E7F" w:rsidRDefault="00475E7F" w:rsidP="00475E7F"/>
    <w:p w14:paraId="101D3DC1" w14:textId="6E262BD9" w:rsidR="00B31C75" w:rsidRDefault="00B31C75" w:rsidP="00426DE7">
      <w:pPr>
        <w:pStyle w:val="ListParagraph"/>
        <w:numPr>
          <w:ilvl w:val="0"/>
          <w:numId w:val="9"/>
        </w:numPr>
      </w:pPr>
      <w:bookmarkStart w:id="0" w:name="_Hlk88138532"/>
      <w:r w:rsidRPr="003E0BEB">
        <w:t>FUN FACT:</w:t>
      </w:r>
      <w:r>
        <w:t xml:space="preserve"> </w:t>
      </w:r>
      <w:r w:rsidR="00897BDF">
        <w:t>March 6</w:t>
      </w:r>
      <w:r w:rsidR="00C13413" w:rsidRPr="00C13413">
        <w:rPr>
          <w:vertAlign w:val="superscript"/>
        </w:rPr>
        <w:t>th</w:t>
      </w:r>
      <w:r w:rsidR="00C13413">
        <w:t xml:space="preserve"> </w:t>
      </w:r>
      <w:r>
        <w:t xml:space="preserve">is </w:t>
      </w:r>
      <w:r w:rsidR="00C13F0C">
        <w:t xml:space="preserve">the </w:t>
      </w:r>
      <w:r>
        <w:t>National “</w:t>
      </w:r>
      <w:r w:rsidR="00897BDF">
        <w:t>Day of Unplugging</w:t>
      </w:r>
      <w:r w:rsidR="00C13F0C">
        <w:t>.</w:t>
      </w:r>
      <w:r>
        <w:t>”</w:t>
      </w:r>
      <w:bookmarkEnd w:id="0"/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255078" w14:paraId="2420B3C4" w14:textId="77777777" w:rsidTr="00AC3C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334497AA" w14:textId="77777777" w:rsidR="00255078" w:rsidRPr="00AC3CD6" w:rsidRDefault="00255078" w:rsidP="00EB52DE">
            <w:pPr>
              <w:rPr>
                <w:sz w:val="22"/>
                <w:szCs w:val="22"/>
              </w:rPr>
            </w:pPr>
            <w:r w:rsidRPr="00AC3CD6">
              <w:rPr>
                <w:noProof/>
                <w:sz w:val="22"/>
                <w:szCs w:val="22"/>
              </w:rPr>
              <w:drawing>
                <wp:inline distT="0" distB="0" distL="0" distR="0" wp14:anchorId="159D261F" wp14:editId="48CC246A">
                  <wp:extent cx="327241" cy="327241"/>
                  <wp:effectExtent l="0" t="0" r="0" b="0"/>
                  <wp:docPr id="15" name="Graphic 15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</w:tcPr>
          <w:p w14:paraId="5956EDE3" w14:textId="79AAAED8" w:rsidR="00255078" w:rsidRPr="00AC3CD6" w:rsidRDefault="00255078" w:rsidP="002550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auto"/>
                <w:sz w:val="22"/>
                <w:szCs w:val="22"/>
              </w:rPr>
            </w:pPr>
            <w:r w:rsidRPr="00AC3CD6">
              <w:rPr>
                <w:i/>
                <w:iCs/>
                <w:color w:val="auto"/>
                <w:sz w:val="22"/>
                <w:szCs w:val="22"/>
              </w:rPr>
              <w:t xml:space="preserve">End your meeting on a positive note. </w:t>
            </w:r>
            <w:r w:rsidR="003E0BEB" w:rsidRPr="00AC3CD6">
              <w:rPr>
                <w:i/>
                <w:iCs/>
                <w:color w:val="auto"/>
                <w:sz w:val="22"/>
                <w:szCs w:val="22"/>
              </w:rPr>
              <w:t xml:space="preserve">Suggest </w:t>
            </w:r>
            <w:r w:rsidRPr="00AC3CD6">
              <w:rPr>
                <w:i/>
                <w:iCs/>
                <w:color w:val="auto"/>
                <w:sz w:val="22"/>
                <w:szCs w:val="22"/>
              </w:rPr>
              <w:t xml:space="preserve">a simple </w:t>
            </w:r>
            <w:r w:rsidR="003E0BEB" w:rsidRPr="00AC3CD6">
              <w:rPr>
                <w:i/>
                <w:iCs/>
                <w:color w:val="auto"/>
                <w:sz w:val="22"/>
                <w:szCs w:val="22"/>
              </w:rPr>
              <w:t>action item</w:t>
            </w:r>
            <w:r w:rsidRPr="00AC3CD6">
              <w:rPr>
                <w:i/>
                <w:iCs/>
                <w:color w:val="auto"/>
                <w:sz w:val="22"/>
                <w:szCs w:val="22"/>
              </w:rPr>
              <w:t xml:space="preserve"> </w:t>
            </w:r>
            <w:r w:rsidR="003E0BEB" w:rsidRPr="00AC3CD6">
              <w:rPr>
                <w:i/>
                <w:iCs/>
                <w:color w:val="auto"/>
                <w:sz w:val="22"/>
                <w:szCs w:val="22"/>
              </w:rPr>
              <w:t xml:space="preserve">that gets agents thinking creatively about </w:t>
            </w:r>
            <w:r w:rsidR="00C13F0C" w:rsidRPr="00AC3CD6">
              <w:rPr>
                <w:i/>
                <w:iCs/>
                <w:color w:val="auto"/>
                <w:sz w:val="22"/>
                <w:szCs w:val="22"/>
              </w:rPr>
              <w:t>growing</w:t>
            </w:r>
            <w:r w:rsidR="003E0BEB" w:rsidRPr="00AC3CD6">
              <w:rPr>
                <w:i/>
                <w:iCs/>
                <w:color w:val="auto"/>
                <w:sz w:val="22"/>
                <w:szCs w:val="22"/>
              </w:rPr>
              <w:t xml:space="preserve"> their business.</w:t>
            </w:r>
          </w:p>
          <w:p w14:paraId="112A8361" w14:textId="77777777" w:rsidR="00AC3CD6" w:rsidRDefault="003E0BEB" w:rsidP="00C13413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C3CD6">
              <w:rPr>
                <w:sz w:val="22"/>
                <w:szCs w:val="22"/>
              </w:rPr>
              <w:t>Consider doing a pop-b</w:t>
            </w:r>
            <w:r w:rsidR="00C13413" w:rsidRPr="00AC3CD6">
              <w:rPr>
                <w:sz w:val="22"/>
                <w:szCs w:val="22"/>
              </w:rPr>
              <w:t xml:space="preserve">y. </w:t>
            </w:r>
          </w:p>
          <w:p w14:paraId="726D0D54" w14:textId="0D7AA23E" w:rsidR="00AC3CD6" w:rsidRDefault="00C13413" w:rsidP="00AC3CD6">
            <w:pPr>
              <w:pStyle w:val="ListParagraph"/>
              <w:numPr>
                <w:ilvl w:val="1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C3CD6">
              <w:rPr>
                <w:sz w:val="22"/>
                <w:szCs w:val="22"/>
              </w:rPr>
              <w:t xml:space="preserve">Prepare an email or printed marketing piece that provides ideas on what to do when you’re “unplugged” </w:t>
            </w:r>
            <w:r w:rsidR="00AC3CD6">
              <w:rPr>
                <w:sz w:val="22"/>
                <w:szCs w:val="22"/>
              </w:rPr>
              <w:t>and send it to past clients.</w:t>
            </w:r>
          </w:p>
          <w:p w14:paraId="1385D07D" w14:textId="0B91F518" w:rsidR="00AC3CD6" w:rsidRDefault="00AC3CD6" w:rsidP="00AC3CD6">
            <w:pPr>
              <w:pStyle w:val="ListParagraph"/>
              <w:numPr>
                <w:ilvl w:val="1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lternatively,</w:t>
            </w:r>
            <w:r w:rsidR="00C13413" w:rsidRPr="00AC3CD6">
              <w:rPr>
                <w:sz w:val="22"/>
                <w:szCs w:val="22"/>
              </w:rPr>
              <w:t xml:space="preserve"> use the printed version, add a cupcake box mix and your business card</w:t>
            </w:r>
            <w:r>
              <w:rPr>
                <w:sz w:val="22"/>
                <w:szCs w:val="22"/>
              </w:rPr>
              <w:t xml:space="preserve">, and </w:t>
            </w:r>
            <w:r w:rsidR="00C13413" w:rsidRPr="00AC3CD6">
              <w:rPr>
                <w:sz w:val="22"/>
                <w:szCs w:val="22"/>
              </w:rPr>
              <w:t xml:space="preserve">leave </w:t>
            </w:r>
            <w:r>
              <w:rPr>
                <w:sz w:val="22"/>
                <w:szCs w:val="22"/>
              </w:rPr>
              <w:t xml:space="preserve">it </w:t>
            </w:r>
            <w:r w:rsidR="00C13413" w:rsidRPr="00AC3CD6">
              <w:rPr>
                <w:sz w:val="22"/>
                <w:szCs w:val="22"/>
              </w:rPr>
              <w:t xml:space="preserve">during a “pop-by” to your Power SOI members. </w:t>
            </w:r>
          </w:p>
          <w:p w14:paraId="507664C4" w14:textId="6C5BA996" w:rsidR="00C13413" w:rsidRPr="00AC3CD6" w:rsidRDefault="00C13413" w:rsidP="00AC3CD6">
            <w:pPr>
              <w:pStyle w:val="ListParagraph"/>
              <w:numPr>
                <w:ilvl w:val="1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C3CD6">
              <w:rPr>
                <w:sz w:val="22"/>
                <w:szCs w:val="22"/>
              </w:rPr>
              <w:t xml:space="preserve">See </w:t>
            </w:r>
            <w:r w:rsidR="00C13F0C" w:rsidRPr="00AC3CD6">
              <w:rPr>
                <w:sz w:val="22"/>
                <w:szCs w:val="22"/>
              </w:rPr>
              <w:t xml:space="preserve">the </w:t>
            </w:r>
            <w:r w:rsidRPr="00AC3CD6">
              <w:rPr>
                <w:sz w:val="22"/>
                <w:szCs w:val="22"/>
              </w:rPr>
              <w:t xml:space="preserve">image </w:t>
            </w:r>
            <w:r w:rsidR="00C13F0C" w:rsidRPr="00AC3CD6">
              <w:rPr>
                <w:sz w:val="22"/>
                <w:szCs w:val="22"/>
              </w:rPr>
              <w:t>shown on the PowerPoint for inspiration</w:t>
            </w:r>
            <w:r w:rsidRPr="00AC3CD6">
              <w:rPr>
                <w:sz w:val="22"/>
                <w:szCs w:val="22"/>
              </w:rPr>
              <w:t>.</w:t>
            </w:r>
          </w:p>
          <w:p w14:paraId="259A1B94" w14:textId="0E7F9B52" w:rsidR="003E0BEB" w:rsidRPr="00AC3CD6" w:rsidRDefault="003E0BEB" w:rsidP="00C13413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C3CD6">
              <w:rPr>
                <w:sz w:val="22"/>
                <w:szCs w:val="22"/>
              </w:rPr>
              <w:t>Any other ideas?</w:t>
            </w:r>
          </w:p>
        </w:tc>
      </w:tr>
    </w:tbl>
    <w:p w14:paraId="23E85ECB" w14:textId="77777777" w:rsidR="00814DFD" w:rsidRDefault="00814DFD" w:rsidP="00814DFD">
      <w:pPr>
        <w:ind w:left="720"/>
      </w:pPr>
    </w:p>
    <w:p w14:paraId="5870D522" w14:textId="732C3CE7" w:rsidR="00F74CB2" w:rsidRDefault="00814DFD" w:rsidP="00F74CB2">
      <w:pPr>
        <w:numPr>
          <w:ilvl w:val="0"/>
          <w:numId w:val="9"/>
        </w:numPr>
      </w:pPr>
      <w:r>
        <w:t>Adjourn</w:t>
      </w:r>
    </w:p>
    <w:sectPr w:rsidR="00F74CB2" w:rsidSect="00AA6C89"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145460" w14:textId="77777777" w:rsidR="00DE04A8" w:rsidRDefault="00DE04A8" w:rsidP="006809BF">
      <w:r>
        <w:separator/>
      </w:r>
    </w:p>
  </w:endnote>
  <w:endnote w:type="continuationSeparator" w:id="0">
    <w:p w14:paraId="7CB0C60E" w14:textId="77777777" w:rsidR="00DE04A8" w:rsidRDefault="00DE04A8" w:rsidP="00680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BC0C2" w14:textId="5E8755C8" w:rsidR="006809BF" w:rsidRDefault="006809B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C2E8CC6" wp14:editId="5F30AEE9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39155" cy="740410"/>
              <wp:effectExtent l="0" t="0" r="0" b="0"/>
              <wp:wrapNone/>
              <wp:docPr id="454" name="Rectangle 4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9155" cy="74041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448D669" w14:textId="5B7BB1CE" w:rsidR="00D864F2" w:rsidRDefault="00AD4329" w:rsidP="00D864F2">
                          <w:pPr>
                            <w:jc w:val="right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4101800" wp14:editId="10724D17">
                                <wp:extent cx="1183106" cy="346630"/>
                                <wp:effectExtent l="0" t="0" r="0" b="0"/>
                                <wp:docPr id="21" name="Picture 21" descr="A black background with white text&#10;&#10;Description automatically generated with low confidence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 descr="A black background with white text&#10;&#10;Description automatically generated with low confidence">
                                          <a:hlinkClick r:id="rId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204695" cy="35295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D864F2" w:rsidRPr="00D864F2">
                            <w:t xml:space="preserve"> </w:t>
                          </w:r>
                        </w:p>
                        <w:p w14:paraId="2E194A81" w14:textId="195637F7" w:rsidR="00D864F2" w:rsidRDefault="00D864F2"/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0C2E8CC6" id="Rectangle 454" o:spid="_x0000_s1027" style="position:absolute;margin-left:0;margin-top:0;width:467.65pt;height:58.3pt;z-index:251660288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" o:allowincell="f" filled="f" stroked="f">
              <v:textbox inset=",0">
                <w:txbxContent>
                  <w:p w14:paraId="2448D669" w14:textId="5B7BB1CE" w:rsidR="00D864F2" w:rsidRDefault="00AD4329" w:rsidP="00D864F2">
                    <w:pPr>
                      <w:jc w:val="right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4101800" wp14:editId="10724D17">
                          <wp:extent cx="1183106" cy="346630"/>
                          <wp:effectExtent l="0" t="0" r="0" b="0"/>
                          <wp:docPr id="21" name="Picture 21" descr="A black background with white text&#10;&#10;Description automatically generated with low confidence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 descr="A black background with white text&#10;&#10;Description automatically generated with low confidence">
                                    <a:hlinkClick r:id="rId1"/>
                                  </pic:cNvPr>
                                  <pic:cNvPicPr/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204695" cy="35295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D864F2" w:rsidRPr="00D864F2">
                      <w:t xml:space="preserve"> </w:t>
                    </w:r>
                  </w:p>
                  <w:p w14:paraId="2E194A81" w14:textId="195637F7" w:rsidR="00D864F2" w:rsidRDefault="00D864F2"/>
                </w:txbxContent>
              </v:textbox>
              <w10:wrap anchorx="margin" anchory="page"/>
            </v:rect>
          </w:pict>
        </mc:Fallback>
      </mc:AlternateContent>
    </w:r>
  </w:p>
  <w:p w14:paraId="430673BA" w14:textId="77777777" w:rsidR="006809BF" w:rsidRDefault="006809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57EBC8" w14:textId="77777777" w:rsidR="00DE04A8" w:rsidRDefault="00DE04A8" w:rsidP="006809BF">
      <w:r>
        <w:separator/>
      </w:r>
    </w:p>
  </w:footnote>
  <w:footnote w:type="continuationSeparator" w:id="0">
    <w:p w14:paraId="391EB54B" w14:textId="77777777" w:rsidR="00DE04A8" w:rsidRDefault="00DE04A8" w:rsidP="006809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6BC3"/>
    <w:multiLevelType w:val="hybridMultilevel"/>
    <w:tmpl w:val="A86E0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D7802"/>
    <w:multiLevelType w:val="hybridMultilevel"/>
    <w:tmpl w:val="62CEF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D29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83576F9"/>
    <w:multiLevelType w:val="hybridMultilevel"/>
    <w:tmpl w:val="F40E6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B659E0"/>
    <w:multiLevelType w:val="hybridMultilevel"/>
    <w:tmpl w:val="850CB1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F517A3"/>
    <w:multiLevelType w:val="hybridMultilevel"/>
    <w:tmpl w:val="1BDE6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27390"/>
    <w:multiLevelType w:val="hybridMultilevel"/>
    <w:tmpl w:val="4CDA9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507F97"/>
    <w:multiLevelType w:val="hybridMultilevel"/>
    <w:tmpl w:val="56428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812E7"/>
    <w:multiLevelType w:val="hybridMultilevel"/>
    <w:tmpl w:val="9FDC666A"/>
    <w:lvl w:ilvl="0" w:tplc="0E786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0C560E"/>
    <w:multiLevelType w:val="hybridMultilevel"/>
    <w:tmpl w:val="3DD6B9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95931E2"/>
    <w:multiLevelType w:val="hybridMultilevel"/>
    <w:tmpl w:val="C6949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0271EA"/>
    <w:multiLevelType w:val="hybridMultilevel"/>
    <w:tmpl w:val="CEC27EF8"/>
    <w:lvl w:ilvl="0" w:tplc="96BC1A0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FF4048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A34563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E1E08F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58059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3E099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1C85FF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658E21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76E72E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1C361E2"/>
    <w:multiLevelType w:val="hybridMultilevel"/>
    <w:tmpl w:val="EFC87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744D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5BD6A4A"/>
    <w:multiLevelType w:val="hybridMultilevel"/>
    <w:tmpl w:val="F3CA3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A67370"/>
    <w:multiLevelType w:val="hybridMultilevel"/>
    <w:tmpl w:val="C9D6C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B35C5D"/>
    <w:multiLevelType w:val="hybridMultilevel"/>
    <w:tmpl w:val="291688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F380AF1"/>
    <w:multiLevelType w:val="hybridMultilevel"/>
    <w:tmpl w:val="F516D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491F7A"/>
    <w:multiLevelType w:val="hybridMultilevel"/>
    <w:tmpl w:val="56BA8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A81175"/>
    <w:multiLevelType w:val="hybridMultilevel"/>
    <w:tmpl w:val="D9DC7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62C3B01"/>
    <w:multiLevelType w:val="hybridMultilevel"/>
    <w:tmpl w:val="88C8F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AB4B1A"/>
    <w:multiLevelType w:val="hybridMultilevel"/>
    <w:tmpl w:val="AFB89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F80C0D"/>
    <w:multiLevelType w:val="hybridMultilevel"/>
    <w:tmpl w:val="25C0A1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C41216"/>
    <w:multiLevelType w:val="hybridMultilevel"/>
    <w:tmpl w:val="85F22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00A764E">
      <w:numFmt w:val="bullet"/>
      <w:lvlText w:val="•"/>
      <w:lvlJc w:val="left"/>
      <w:pPr>
        <w:ind w:left="1800" w:hanging="72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0238F8"/>
    <w:multiLevelType w:val="hybridMultilevel"/>
    <w:tmpl w:val="81B0C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2B497B"/>
    <w:multiLevelType w:val="hybridMultilevel"/>
    <w:tmpl w:val="936E61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2B8261D"/>
    <w:multiLevelType w:val="hybridMultilevel"/>
    <w:tmpl w:val="D3342B3E"/>
    <w:lvl w:ilvl="0" w:tplc="4AEA52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C4B9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1628F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9A90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A8261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5E219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1F4DA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21411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94274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554B5415"/>
    <w:multiLevelType w:val="hybridMultilevel"/>
    <w:tmpl w:val="EA3A7204"/>
    <w:lvl w:ilvl="0" w:tplc="899A84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804750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5160B1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4C875B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9BEA3F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2327D2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D6E89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16A2D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CB0C76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96673A3"/>
    <w:multiLevelType w:val="hybridMultilevel"/>
    <w:tmpl w:val="FF5AEE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E3F5055"/>
    <w:multiLevelType w:val="multilevel"/>
    <w:tmpl w:val="2CBEF26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737E79FD"/>
    <w:multiLevelType w:val="hybridMultilevel"/>
    <w:tmpl w:val="40C05766"/>
    <w:lvl w:ilvl="0" w:tplc="44C6AC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FE8273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5E613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AEAFC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1DEAA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3BA76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7AF0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1670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6BAEC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73B064F3"/>
    <w:multiLevelType w:val="hybridMultilevel"/>
    <w:tmpl w:val="2C16C8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6F01757"/>
    <w:multiLevelType w:val="hybridMultilevel"/>
    <w:tmpl w:val="1DB87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AB2B62"/>
    <w:multiLevelType w:val="hybridMultilevel"/>
    <w:tmpl w:val="F91A2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7258A0"/>
    <w:multiLevelType w:val="hybridMultilevel"/>
    <w:tmpl w:val="893C4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5C1B4F"/>
    <w:multiLevelType w:val="hybridMultilevel"/>
    <w:tmpl w:val="CACC7C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CA6353A"/>
    <w:multiLevelType w:val="hybridMultilevel"/>
    <w:tmpl w:val="7F823BA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CEC302A"/>
    <w:multiLevelType w:val="hybridMultilevel"/>
    <w:tmpl w:val="E0A837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9"/>
  </w:num>
  <w:num w:numId="3">
    <w:abstractNumId w:val="1"/>
  </w:num>
  <w:num w:numId="4">
    <w:abstractNumId w:val="17"/>
  </w:num>
  <w:num w:numId="5">
    <w:abstractNumId w:val="33"/>
  </w:num>
  <w:num w:numId="6">
    <w:abstractNumId w:val="7"/>
  </w:num>
  <w:num w:numId="7">
    <w:abstractNumId w:val="13"/>
  </w:num>
  <w:num w:numId="8">
    <w:abstractNumId w:val="0"/>
  </w:num>
  <w:num w:numId="9">
    <w:abstractNumId w:val="2"/>
  </w:num>
  <w:num w:numId="10">
    <w:abstractNumId w:val="34"/>
  </w:num>
  <w:num w:numId="11">
    <w:abstractNumId w:val="36"/>
  </w:num>
  <w:num w:numId="12">
    <w:abstractNumId w:val="15"/>
  </w:num>
  <w:num w:numId="13">
    <w:abstractNumId w:val="20"/>
  </w:num>
  <w:num w:numId="14">
    <w:abstractNumId w:val="4"/>
  </w:num>
  <w:num w:numId="15">
    <w:abstractNumId w:val="5"/>
  </w:num>
  <w:num w:numId="16">
    <w:abstractNumId w:val="16"/>
  </w:num>
  <w:num w:numId="17">
    <w:abstractNumId w:val="25"/>
  </w:num>
  <w:num w:numId="18">
    <w:abstractNumId w:val="24"/>
  </w:num>
  <w:num w:numId="19">
    <w:abstractNumId w:val="6"/>
  </w:num>
  <w:num w:numId="20">
    <w:abstractNumId w:val="3"/>
  </w:num>
  <w:num w:numId="21">
    <w:abstractNumId w:val="29"/>
  </w:num>
  <w:num w:numId="22">
    <w:abstractNumId w:val="18"/>
  </w:num>
  <w:num w:numId="23">
    <w:abstractNumId w:val="23"/>
  </w:num>
  <w:num w:numId="24">
    <w:abstractNumId w:val="14"/>
  </w:num>
  <w:num w:numId="25">
    <w:abstractNumId w:val="31"/>
  </w:num>
  <w:num w:numId="26">
    <w:abstractNumId w:val="35"/>
  </w:num>
  <w:num w:numId="27">
    <w:abstractNumId w:val="37"/>
  </w:num>
  <w:num w:numId="28">
    <w:abstractNumId w:val="11"/>
  </w:num>
  <w:num w:numId="29">
    <w:abstractNumId w:val="22"/>
  </w:num>
  <w:num w:numId="30">
    <w:abstractNumId w:val="10"/>
  </w:num>
  <w:num w:numId="31">
    <w:abstractNumId w:val="32"/>
  </w:num>
  <w:num w:numId="32">
    <w:abstractNumId w:val="26"/>
  </w:num>
  <w:num w:numId="33">
    <w:abstractNumId w:val="30"/>
  </w:num>
  <w:num w:numId="34">
    <w:abstractNumId w:val="27"/>
  </w:num>
  <w:num w:numId="35">
    <w:abstractNumId w:val="9"/>
  </w:num>
  <w:num w:numId="36">
    <w:abstractNumId w:val="21"/>
  </w:num>
  <w:num w:numId="37">
    <w:abstractNumId w:val="12"/>
  </w:num>
  <w:num w:numId="38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jSxMDQFEsYW5ko6SsGpxcWZ+XkgBUZmtQANcXiDLQAAAA=="/>
  </w:docVars>
  <w:rsids>
    <w:rsidRoot w:val="003C579D"/>
    <w:rsid w:val="000126BE"/>
    <w:rsid w:val="00021EAE"/>
    <w:rsid w:val="0003429B"/>
    <w:rsid w:val="000A466E"/>
    <w:rsid w:val="000A64C4"/>
    <w:rsid w:val="000C0595"/>
    <w:rsid w:val="000E4FE9"/>
    <w:rsid w:val="000F0868"/>
    <w:rsid w:val="001113FE"/>
    <w:rsid w:val="00135B24"/>
    <w:rsid w:val="00147AE4"/>
    <w:rsid w:val="001812DB"/>
    <w:rsid w:val="001942AF"/>
    <w:rsid w:val="001E387F"/>
    <w:rsid w:val="001F1A36"/>
    <w:rsid w:val="00214A9E"/>
    <w:rsid w:val="00223AC8"/>
    <w:rsid w:val="002339DE"/>
    <w:rsid w:val="00245222"/>
    <w:rsid w:val="002521FD"/>
    <w:rsid w:val="00255078"/>
    <w:rsid w:val="00256DC5"/>
    <w:rsid w:val="00264BEF"/>
    <w:rsid w:val="002855A5"/>
    <w:rsid w:val="002C5EDF"/>
    <w:rsid w:val="002E24EE"/>
    <w:rsid w:val="0032015C"/>
    <w:rsid w:val="003217EE"/>
    <w:rsid w:val="00331DA9"/>
    <w:rsid w:val="00340831"/>
    <w:rsid w:val="00346D25"/>
    <w:rsid w:val="003652B8"/>
    <w:rsid w:val="003A0E3C"/>
    <w:rsid w:val="003B71DE"/>
    <w:rsid w:val="003C0460"/>
    <w:rsid w:val="003C579D"/>
    <w:rsid w:val="003C7A85"/>
    <w:rsid w:val="003D484A"/>
    <w:rsid w:val="003E0BEB"/>
    <w:rsid w:val="00426DE7"/>
    <w:rsid w:val="0043438A"/>
    <w:rsid w:val="00474485"/>
    <w:rsid w:val="00475E7F"/>
    <w:rsid w:val="00480559"/>
    <w:rsid w:val="004F1363"/>
    <w:rsid w:val="00532561"/>
    <w:rsid w:val="00564F70"/>
    <w:rsid w:val="00567B90"/>
    <w:rsid w:val="00577061"/>
    <w:rsid w:val="005E59BB"/>
    <w:rsid w:val="005F0EF4"/>
    <w:rsid w:val="00600946"/>
    <w:rsid w:val="0064464D"/>
    <w:rsid w:val="006809BF"/>
    <w:rsid w:val="00694BDA"/>
    <w:rsid w:val="006952E0"/>
    <w:rsid w:val="006A6027"/>
    <w:rsid w:val="006E3CF6"/>
    <w:rsid w:val="007045E8"/>
    <w:rsid w:val="00734158"/>
    <w:rsid w:val="007A5F07"/>
    <w:rsid w:val="007D2736"/>
    <w:rsid w:val="007D4053"/>
    <w:rsid w:val="007E61B9"/>
    <w:rsid w:val="00814DFD"/>
    <w:rsid w:val="00874304"/>
    <w:rsid w:val="0088266C"/>
    <w:rsid w:val="00885639"/>
    <w:rsid w:val="0089167B"/>
    <w:rsid w:val="00894B45"/>
    <w:rsid w:val="00894D9B"/>
    <w:rsid w:val="00897BDF"/>
    <w:rsid w:val="008C2276"/>
    <w:rsid w:val="008D19C9"/>
    <w:rsid w:val="00902850"/>
    <w:rsid w:val="0090300A"/>
    <w:rsid w:val="00920A20"/>
    <w:rsid w:val="00944AEB"/>
    <w:rsid w:val="00957B70"/>
    <w:rsid w:val="00963A85"/>
    <w:rsid w:val="009771E7"/>
    <w:rsid w:val="00991C94"/>
    <w:rsid w:val="009C5F1D"/>
    <w:rsid w:val="009F6263"/>
    <w:rsid w:val="00A01E96"/>
    <w:rsid w:val="00A2146A"/>
    <w:rsid w:val="00A316BC"/>
    <w:rsid w:val="00A33934"/>
    <w:rsid w:val="00A34C6A"/>
    <w:rsid w:val="00A808B7"/>
    <w:rsid w:val="00AA6C89"/>
    <w:rsid w:val="00AB0164"/>
    <w:rsid w:val="00AC0EF5"/>
    <w:rsid w:val="00AC3CD6"/>
    <w:rsid w:val="00AC71EE"/>
    <w:rsid w:val="00AD2689"/>
    <w:rsid w:val="00AD4329"/>
    <w:rsid w:val="00AD4951"/>
    <w:rsid w:val="00AE3AE6"/>
    <w:rsid w:val="00B115B6"/>
    <w:rsid w:val="00B23909"/>
    <w:rsid w:val="00B31C75"/>
    <w:rsid w:val="00B34A02"/>
    <w:rsid w:val="00B34B10"/>
    <w:rsid w:val="00B971EB"/>
    <w:rsid w:val="00BA2A7B"/>
    <w:rsid w:val="00BA2F0D"/>
    <w:rsid w:val="00BB52D5"/>
    <w:rsid w:val="00BC6079"/>
    <w:rsid w:val="00BF3DB5"/>
    <w:rsid w:val="00C0251C"/>
    <w:rsid w:val="00C11347"/>
    <w:rsid w:val="00C13413"/>
    <w:rsid w:val="00C13F0C"/>
    <w:rsid w:val="00C63F46"/>
    <w:rsid w:val="00C73E4B"/>
    <w:rsid w:val="00C755E3"/>
    <w:rsid w:val="00C856CE"/>
    <w:rsid w:val="00CB7648"/>
    <w:rsid w:val="00CC4B77"/>
    <w:rsid w:val="00CD537F"/>
    <w:rsid w:val="00D121D7"/>
    <w:rsid w:val="00D22FC1"/>
    <w:rsid w:val="00D66ED2"/>
    <w:rsid w:val="00D82E80"/>
    <w:rsid w:val="00D864F2"/>
    <w:rsid w:val="00D970CE"/>
    <w:rsid w:val="00DE04A8"/>
    <w:rsid w:val="00DE6AF3"/>
    <w:rsid w:val="00E061D0"/>
    <w:rsid w:val="00E21C8A"/>
    <w:rsid w:val="00E2333B"/>
    <w:rsid w:val="00E244E1"/>
    <w:rsid w:val="00E33F76"/>
    <w:rsid w:val="00E50D63"/>
    <w:rsid w:val="00E53412"/>
    <w:rsid w:val="00E6574B"/>
    <w:rsid w:val="00E73871"/>
    <w:rsid w:val="00EB6E20"/>
    <w:rsid w:val="00ED2619"/>
    <w:rsid w:val="00EF7F4D"/>
    <w:rsid w:val="00F33020"/>
    <w:rsid w:val="00F33472"/>
    <w:rsid w:val="00F42435"/>
    <w:rsid w:val="00F74CB2"/>
    <w:rsid w:val="00F76D34"/>
    <w:rsid w:val="00F901B0"/>
    <w:rsid w:val="00F945E0"/>
    <w:rsid w:val="00FD0281"/>
    <w:rsid w:val="00FF13C1"/>
    <w:rsid w:val="00FF5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72B65E"/>
  <w15:chartTrackingRefBased/>
  <w15:docId w15:val="{4113FDB2-8AEA-46F0-A0A9-F93B75F0B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09BF"/>
  </w:style>
  <w:style w:type="paragraph" w:styleId="Footer">
    <w:name w:val="footer"/>
    <w:basedOn w:val="Normal"/>
    <w:link w:val="Foot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09BF"/>
  </w:style>
  <w:style w:type="character" w:styleId="Hyperlink">
    <w:name w:val="Hyperlink"/>
    <w:basedOn w:val="DefaultParagraphFont"/>
    <w:uiPriority w:val="99"/>
    <w:unhideWhenUsed/>
    <w:rsid w:val="00814DFD"/>
    <w:rPr>
      <w:color w:val="6C92A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D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14DF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2015C"/>
    <w:rPr>
      <w:color w:val="7F7F7F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BA2A7B"/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BA2A7B"/>
    <w:rPr>
      <w:rFonts w:eastAsiaTheme="minorEastAsia"/>
    </w:rPr>
  </w:style>
  <w:style w:type="table" w:customStyle="1" w:styleId="TipTable">
    <w:name w:val="Tip Table"/>
    <w:basedOn w:val="TableNormal"/>
    <w:uiPriority w:val="99"/>
    <w:rsid w:val="00223AC8"/>
    <w:rPr>
      <w:color w:val="404040" w:themeColor="text1" w:themeTint="BF"/>
      <w:sz w:val="18"/>
      <w:szCs w:val="18"/>
      <w:lang w:eastAsia="ja-JP"/>
    </w:rPr>
    <w:tblPr>
      <w:tblCellMar>
        <w:top w:w="144" w:type="dxa"/>
        <w:left w:w="0" w:type="dxa"/>
        <w:right w:w="0" w:type="dxa"/>
      </w:tblCellMar>
    </w:tblPr>
    <w:tcPr>
      <w:shd w:val="clear" w:color="auto" w:fill="EFF2EF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99"/>
    <w:rsid w:val="00223AC8"/>
    <w:pPr>
      <w:spacing w:after="160" w:line="264" w:lineRule="auto"/>
      <w:ind w:right="576"/>
    </w:pPr>
    <w:rPr>
      <w:i/>
      <w:iCs/>
      <w:color w:val="595959" w:themeColor="text1" w:themeTint="A6"/>
      <w:sz w:val="16"/>
      <w:szCs w:val="16"/>
      <w:lang w:eastAsia="ja-JP"/>
    </w:rPr>
  </w:style>
  <w:style w:type="paragraph" w:styleId="NormalWeb">
    <w:name w:val="Normal (Web)"/>
    <w:basedOn w:val="Normal"/>
    <w:uiPriority w:val="99"/>
    <w:semiHidden/>
    <w:unhideWhenUsed/>
    <w:rsid w:val="00DE6AF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5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76306">
          <w:marLeft w:val="547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35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0918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53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392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53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48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9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8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0979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81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35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072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png"/><Relationship Id="rId18" Type="http://schemas.openxmlformats.org/officeDocument/2006/relationships/footer" Target="footer1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s://sparkandlogic.com/wp-content/uploads/2022/01/Customer-Experience-Worksheet.pdf" TargetMode="External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https://youtu.be/jsL_eX8jQWA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sparkandlogic.com/wp-content/uploads/2021/12/agent-agenda-feb2022-week4.doc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sparkandlogic.com/wp-content/uploads/2022/01/Customer-Experience-Worksheet.pdf" TargetMode="External"/><Relationship Id="rId10" Type="http://schemas.openxmlformats.org/officeDocument/2006/relationships/hyperlink" Target="https://sparkandlogic.com/wp-content/uploads/2022/01/Customer-Experience-Worksheet.pdf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s://sparkandlogic.com/wp-content/uploads/2021/12/agent-agenda-feb2022-week4.doc" TargetMode="External"/><Relationship Id="rId14" Type="http://schemas.openxmlformats.org/officeDocument/2006/relationships/image" Target="media/image2.sv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hyperlink" Target="http://www.sparkandlogic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62FCC4E39AC46A294EA095635EA21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D93602-C4AC-47EE-84DE-B519FBB120F9}"/>
      </w:docPartPr>
      <w:docPartBody>
        <w:p w:rsidR="003A18A9" w:rsidRDefault="00BC117F" w:rsidP="00BC117F">
          <w:pPr>
            <w:pStyle w:val="F62FCC4E39AC46A294EA095635EA2193"/>
          </w:pPr>
          <w:r>
            <w:t>Your Compan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C117F"/>
    <w:rsid w:val="00042E95"/>
    <w:rsid w:val="002643F6"/>
    <w:rsid w:val="003A18A9"/>
    <w:rsid w:val="004E04B4"/>
    <w:rsid w:val="005C1D37"/>
    <w:rsid w:val="0071232A"/>
    <w:rsid w:val="007D6086"/>
    <w:rsid w:val="008E31F4"/>
    <w:rsid w:val="008E4858"/>
    <w:rsid w:val="00A37305"/>
    <w:rsid w:val="00AB3C70"/>
    <w:rsid w:val="00BC117F"/>
    <w:rsid w:val="00F030BB"/>
    <w:rsid w:val="00F92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62FCC4E39AC46A294EA095635EA2193">
    <w:name w:val="F62FCC4E39AC46A294EA095635EA2193"/>
    <w:rsid w:val="00BC117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rgbClr val="000000"/>
      </a:dk1>
      <a:lt1>
        <a:srgbClr val="FFFFFF"/>
      </a:lt1>
      <a:dk2>
        <a:srgbClr val="395861"/>
      </a:dk2>
      <a:lt2>
        <a:srgbClr val="E4E1D6"/>
      </a:lt2>
      <a:accent1>
        <a:srgbClr val="B1BFB2"/>
      </a:accent1>
      <a:accent2>
        <a:srgbClr val="CB3C49"/>
      </a:accent2>
      <a:accent3>
        <a:srgbClr val="CAAF5D"/>
      </a:accent3>
      <a:accent4>
        <a:srgbClr val="661E25"/>
      </a:accent4>
      <a:accent5>
        <a:srgbClr val="6C92A1"/>
      </a:accent5>
      <a:accent6>
        <a:srgbClr val="DA565D"/>
      </a:accent6>
      <a:hlink>
        <a:srgbClr val="6C92A1"/>
      </a:hlink>
      <a:folHlink>
        <a:srgbClr val="7F7F7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02-2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EA0B7B9-9566-489B-80E7-EC25CD071E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8</TotalTime>
  <Pages>3</Pages>
  <Words>700</Words>
  <Characters>399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les Meeting Agenda</Company>
  <LinksUpToDate>false</LinksUpToDate>
  <CharactersWithSpaces>4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ie Popp</dc:creator>
  <cp:keywords/>
  <dc:description/>
  <cp:lastModifiedBy>Danielle Fogel</cp:lastModifiedBy>
  <cp:revision>3</cp:revision>
  <dcterms:created xsi:type="dcterms:W3CDTF">2022-01-04T18:14:00Z</dcterms:created>
  <dcterms:modified xsi:type="dcterms:W3CDTF">2022-01-19T16:19:00Z</dcterms:modified>
</cp:coreProperties>
</file>